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696285" w14:textId="17FFFABF" w:rsidR="00F541BD" w:rsidRDefault="00791E21" w:rsidP="003765CB">
      <w:pPr>
        <w:pStyle w:val="hwReportTitle"/>
      </w:pPr>
      <w:bookmarkStart w:id="0" w:name="_GoBack"/>
      <w:bookmarkEnd w:id="0"/>
      <w:r>
        <w:rPr>
          <w:rFonts w:hint="eastAsia"/>
        </w:rPr>
        <w:t>[</w:t>
      </w:r>
      <w:r>
        <w:t>ECE 271] H</w:t>
      </w:r>
      <w:r>
        <w:rPr>
          <w:rFonts w:hint="eastAsia"/>
        </w:rPr>
        <w:t>omework-1</w:t>
      </w:r>
    </w:p>
    <w:p w14:paraId="5243356C" w14:textId="42C60930" w:rsidR="0053337E" w:rsidRDefault="0053337E" w:rsidP="0053337E">
      <w:pPr>
        <w:jc w:val="center"/>
      </w:pPr>
      <w:r>
        <w:rPr>
          <w:rFonts w:hint="eastAsia"/>
        </w:rPr>
        <w:t>Y</w:t>
      </w:r>
      <w:r>
        <w:t>ang Yue</w:t>
      </w:r>
    </w:p>
    <w:p w14:paraId="37140F7B" w14:textId="235D0643" w:rsidR="0053337E" w:rsidRPr="0053337E" w:rsidRDefault="0053337E" w:rsidP="0053337E">
      <w:pPr>
        <w:jc w:val="center"/>
      </w:pPr>
      <w:r>
        <w:rPr>
          <w:rFonts w:hint="eastAsia"/>
        </w:rPr>
        <w:t>A</w:t>
      </w:r>
      <w:r>
        <w:t>53301503</w:t>
      </w:r>
    </w:p>
    <w:p w14:paraId="0654AF8B" w14:textId="2BAEA0A3" w:rsidR="00791E21" w:rsidRDefault="00757D9F" w:rsidP="00432D8A">
      <w:pPr>
        <w:pStyle w:val="hwReport2-Title"/>
      </w:pPr>
      <w:r>
        <w:rPr>
          <w:rFonts w:hint="eastAsia"/>
        </w:rPr>
        <w:t>P</w:t>
      </w:r>
      <w:r>
        <w:t xml:space="preserve">roblem 1.5 </w:t>
      </w:r>
    </w:p>
    <w:p w14:paraId="6E0B4FC2" w14:textId="751585E5" w:rsidR="00A87CD0" w:rsidRDefault="00A87CD0" w:rsidP="00757D9F">
      <w:pPr>
        <w:pStyle w:val="a7"/>
        <w:numPr>
          <w:ilvl w:val="0"/>
          <w:numId w:val="1"/>
        </w:numPr>
        <w:ind w:firstLineChars="0"/>
      </w:pPr>
      <w:r>
        <w:t xml:space="preserve">1) </w:t>
      </w:r>
      <w:r w:rsidR="00432D8A">
        <w:t xml:space="preserve">By simply looking at the Cheetah.bmp and estimate the </w:t>
      </w:r>
      <w:r>
        <w:t xml:space="preserve">ratio of the area that cheetah covers in the whole picture. </w:t>
      </w:r>
    </w:p>
    <w:p w14:paraId="55BEA5B1" w14:textId="72E44B99" w:rsidR="00A87CD0" w:rsidRDefault="00D3238B" w:rsidP="00A87CD0">
      <w:pPr>
        <w:pStyle w:val="a7"/>
        <w:ind w:left="780" w:firstLineChars="0" w:firstLine="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FG</m:t>
              </m:r>
            </m:e>
          </m:d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estimated area of cheetah</m:t>
              </m:r>
            </m:num>
            <m:den>
              <m:r>
                <w:rPr>
                  <w:rFonts w:ascii="Cambria Math" w:hAnsi="Cambria Math"/>
                </w:rPr>
                <m:t>estimated area of image</m:t>
              </m:r>
            </m:den>
          </m:f>
        </m:oMath>
      </m:oMathPara>
    </w:p>
    <w:p w14:paraId="65554C01" w14:textId="0028B69B" w:rsidR="00757D9F" w:rsidRDefault="00A87CD0" w:rsidP="00A87CD0">
      <w:pPr>
        <w:pStyle w:val="a7"/>
        <w:ind w:left="780" w:firstLineChars="0" w:firstLine="0"/>
      </w:pPr>
      <w:r>
        <w:t>2) By loading the Training</w:t>
      </w:r>
      <w:r>
        <w:rPr>
          <w:rFonts w:hint="eastAsia"/>
        </w:rPr>
        <w:t>Sample</w:t>
      </w:r>
      <w:r>
        <w:t>DCT_8.mat</w:t>
      </w:r>
      <w:r w:rsidR="00A722EA">
        <w:t>, from which we can possess the size of training samples’ matrices of front ground and background. And then the prior probability can be estimated as:</w:t>
      </w:r>
    </w:p>
    <w:p w14:paraId="3B61B02A" w14:textId="4BA1CD32" w:rsidR="00A722EA" w:rsidRPr="00A722EA" w:rsidRDefault="00D3238B" w:rsidP="00A87CD0">
      <w:pPr>
        <w:pStyle w:val="a7"/>
        <w:ind w:left="780" w:firstLineChars="0" w:firstLine="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 w:hint="eastAsia"/>
                </w:rPr>
                <m:t>P</m:t>
              </m:r>
              <m:ctrlPr>
                <w:rPr>
                  <w:rFonts w:ascii="Cambria Math" w:hAnsi="Cambria Math" w:hint="eastAsia"/>
                  <w:i/>
                </w:rPr>
              </m:ctrlP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FG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size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raningSamplesDCT</m:t>
                  </m:r>
                  <m:r>
                    <m:rPr>
                      <m:lit/>
                    </m:rPr>
                    <w:rPr>
                      <w:rFonts w:ascii="Cambria Math" w:hAnsi="Cambria Math"/>
                    </w:rPr>
                    <m:t>_</m:t>
                  </m:r>
                  <m:r>
                    <w:rPr>
                      <w:rFonts w:ascii="Cambria Math" w:hAnsi="Cambria Math"/>
                    </w:rPr>
                    <m:t>FG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size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rainingSampleDCT</m:t>
                  </m:r>
                  <m:r>
                    <m:rPr>
                      <m:lit/>
                    </m:rPr>
                    <w:rPr>
                      <w:rFonts w:ascii="Cambria Math" w:hAnsi="Cambria Math"/>
                    </w:rPr>
                    <m:t>_</m:t>
                  </m:r>
                  <m:r>
                    <w:rPr>
                      <w:rFonts w:ascii="Cambria Math" w:hAnsi="Cambria Math"/>
                    </w:rPr>
                    <m:t>BG</m:t>
                  </m:r>
                </m:e>
              </m:d>
              <m:r>
                <w:rPr>
                  <w:rFonts w:ascii="Cambria Math" w:hAnsi="Cambria Math"/>
                </w:rPr>
                <m:t>+size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raningSamplesDCT</m:t>
                  </m:r>
                  <m:r>
                    <m:rPr>
                      <m:lit/>
                    </m:rPr>
                    <w:rPr>
                      <w:rFonts w:ascii="Cambria Math" w:hAnsi="Cambria Math"/>
                    </w:rPr>
                    <m:t>_</m:t>
                  </m:r>
                  <m:r>
                    <w:rPr>
                      <w:rFonts w:ascii="Cambria Math" w:hAnsi="Cambria Math"/>
                    </w:rPr>
                    <m:t>FG</m:t>
                  </m:r>
                </m:e>
              </m:d>
            </m:den>
          </m:f>
        </m:oMath>
      </m:oMathPara>
    </w:p>
    <w:p w14:paraId="767F9A58" w14:textId="7DA97BFD" w:rsidR="00A722EA" w:rsidRDefault="00901849" w:rsidP="00A87CD0">
      <w:pPr>
        <w:pStyle w:val="a7"/>
        <w:ind w:left="780" w:firstLineChars="0" w:firstLine="0"/>
      </w:pPr>
      <w:r>
        <w:rPr>
          <w:rFonts w:hint="eastAsia"/>
        </w:rPr>
        <w:t>3</w:t>
      </w:r>
      <w:r>
        <w:t>) By loading the Cheetah_mask.bmp, then transform it from black and white pixels into a matrix consist of 0s and 1s. The prior probability can be written as:</w:t>
      </w:r>
    </w:p>
    <w:p w14:paraId="04EBD071" w14:textId="125A8307" w:rsidR="00901849" w:rsidRPr="00901849" w:rsidRDefault="00D3238B" w:rsidP="00A87CD0">
      <w:pPr>
        <w:pStyle w:val="a7"/>
        <w:ind w:left="780" w:firstLineChars="0" w:firstLine="0"/>
        <w:rPr>
          <w:i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FG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number of 1</m:t>
              </m:r>
            </m:num>
            <m:den>
              <m:r>
                <w:rPr>
                  <w:rFonts w:ascii="Cambria Math" w:hAnsi="Cambria Math"/>
                </w:rPr>
                <m:t>total number of 1 and 0</m:t>
              </m:r>
            </m:den>
          </m:f>
        </m:oMath>
      </m:oMathPara>
    </w:p>
    <w:p w14:paraId="55CAA57C" w14:textId="0B2C269D" w:rsidR="00D2576C" w:rsidRDefault="00E54F67" w:rsidP="00D2576C">
      <w:pPr>
        <w:ind w:left="840"/>
      </w:pPr>
      <w:r>
        <w:t>All methods mentioned to estimate the prior probability of front g</w:t>
      </w:r>
      <w:r w:rsidR="00D2576C">
        <w:t>r</w:t>
      </w:r>
      <w:r>
        <w:t>ound</w:t>
      </w:r>
      <w:r w:rsidR="00D2576C">
        <w:t>, the corresponding prior probability of background is simply defined as:</w:t>
      </w:r>
    </w:p>
    <w:p w14:paraId="7C834FF4" w14:textId="2D45B2C9" w:rsidR="00D2576C" w:rsidRPr="00D50EFC" w:rsidRDefault="00D3238B" w:rsidP="00D2576C">
      <w:pPr>
        <w:ind w:left="84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BG</m:t>
              </m:r>
            </m:e>
          </m:d>
          <m:r>
            <w:rPr>
              <w:rFonts w:ascii="Cambria Math" w:hAnsi="Cambria Math"/>
            </w:rPr>
            <m:t>=1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(FG)</m:t>
          </m:r>
        </m:oMath>
      </m:oMathPara>
    </w:p>
    <w:p w14:paraId="65E88303" w14:textId="77777777" w:rsidR="00D50EFC" w:rsidRPr="00D2576C" w:rsidRDefault="00D50EFC" w:rsidP="00D2576C">
      <w:pPr>
        <w:ind w:left="840"/>
      </w:pPr>
    </w:p>
    <w:p w14:paraId="08D2CE1B" w14:textId="26A1AA04" w:rsidR="00A87CD0" w:rsidRDefault="00367DB8" w:rsidP="00D2576C">
      <w:pPr>
        <w:pStyle w:val="a7"/>
        <w:numPr>
          <w:ilvl w:val="0"/>
          <w:numId w:val="1"/>
        </w:numPr>
        <w:ind w:firstLineChars="0"/>
      </w:pPr>
      <w:r>
        <w:t>I</w:t>
      </w:r>
      <w:r>
        <w:rPr>
          <w:rFonts w:hint="eastAsia"/>
        </w:rPr>
        <w:t>ndex</w:t>
      </w:r>
      <w:r>
        <w:t xml:space="preserve"> histograms are shown below:</w:t>
      </w:r>
    </w:p>
    <w:p w14:paraId="689D4379" w14:textId="0D35097C" w:rsidR="00D2576C" w:rsidRDefault="0053337E" w:rsidP="00D2576C">
      <w:r>
        <w:rPr>
          <w:noProof/>
        </w:rPr>
        <w:drawing>
          <wp:anchor distT="0" distB="0" distL="114300" distR="114300" simplePos="0" relativeHeight="251658240" behindDoc="0" locked="0" layoutInCell="1" allowOverlap="1" wp14:anchorId="50A8FF2C" wp14:editId="5B54EDC1">
            <wp:simplePos x="0" y="0"/>
            <wp:positionH relativeFrom="margin">
              <wp:posOffset>1461770</wp:posOffset>
            </wp:positionH>
            <wp:positionV relativeFrom="paragraph">
              <wp:posOffset>40877</wp:posOffset>
            </wp:positionV>
            <wp:extent cx="2808000" cy="2106000"/>
            <wp:effectExtent l="0" t="0" r="0" b="8890"/>
            <wp:wrapSquare wrapText="bothSides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xy(x_cheetah).bmp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8000" cy="2106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7287208" w14:textId="7D4831DD" w:rsidR="00367DB8" w:rsidRPr="00367DB8" w:rsidRDefault="00367DB8" w:rsidP="00367DB8"/>
    <w:p w14:paraId="167F03B7" w14:textId="21BE4319" w:rsidR="00367DB8" w:rsidRPr="00367DB8" w:rsidRDefault="00367DB8" w:rsidP="00367DB8"/>
    <w:p w14:paraId="1B20D1BA" w14:textId="551A9686" w:rsidR="00367DB8" w:rsidRPr="00367DB8" w:rsidRDefault="00367DB8" w:rsidP="00367DB8"/>
    <w:p w14:paraId="780D773B" w14:textId="37A4097F" w:rsidR="00367DB8" w:rsidRPr="00367DB8" w:rsidRDefault="00367DB8" w:rsidP="00367DB8"/>
    <w:p w14:paraId="2B0D18BE" w14:textId="307AEF11" w:rsidR="00367DB8" w:rsidRPr="00367DB8" w:rsidRDefault="00367DB8" w:rsidP="00367DB8"/>
    <w:p w14:paraId="773221EF" w14:textId="594CC7F5" w:rsidR="00367DB8" w:rsidRPr="00367DB8" w:rsidRDefault="00367DB8" w:rsidP="00367DB8"/>
    <w:p w14:paraId="719FDED6" w14:textId="1D34B9F8" w:rsidR="00367DB8" w:rsidRPr="00367DB8" w:rsidRDefault="00367DB8" w:rsidP="00367DB8"/>
    <w:p w14:paraId="0ACF2D3F" w14:textId="49078EAC" w:rsidR="00367DB8" w:rsidRPr="00367DB8" w:rsidRDefault="00367DB8" w:rsidP="00367DB8"/>
    <w:p w14:paraId="41F92C95" w14:textId="0F3030A4" w:rsidR="00367DB8" w:rsidRPr="00367DB8" w:rsidRDefault="00367DB8" w:rsidP="00367DB8"/>
    <w:p w14:paraId="46C6B541" w14:textId="46B9A0C7" w:rsidR="00367DB8" w:rsidRPr="00367DB8" w:rsidRDefault="0053337E" w:rsidP="00367DB8">
      <w:r>
        <w:rPr>
          <w:noProof/>
        </w:rPr>
        <w:drawing>
          <wp:anchor distT="0" distB="0" distL="114300" distR="114300" simplePos="0" relativeHeight="251659264" behindDoc="0" locked="0" layoutInCell="1" allowOverlap="1" wp14:anchorId="76EBAFB0" wp14:editId="6900BFC6">
            <wp:simplePos x="0" y="0"/>
            <wp:positionH relativeFrom="margin">
              <wp:posOffset>1461770</wp:posOffset>
            </wp:positionH>
            <wp:positionV relativeFrom="paragraph">
              <wp:posOffset>183752</wp:posOffset>
            </wp:positionV>
            <wp:extent cx="2807970" cy="2105660"/>
            <wp:effectExtent l="0" t="0" r="0" b="8890"/>
            <wp:wrapSquare wrapText="bothSides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xy(x_grass).bmp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7970" cy="2105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FD7AF7E" w14:textId="30743A02" w:rsidR="00367DB8" w:rsidRPr="00367DB8" w:rsidRDefault="00367DB8" w:rsidP="00367DB8"/>
    <w:p w14:paraId="75E23245" w14:textId="01AF6F37" w:rsidR="00367DB8" w:rsidRPr="00367DB8" w:rsidRDefault="00367DB8" w:rsidP="00367DB8"/>
    <w:p w14:paraId="424A450E" w14:textId="36480D25" w:rsidR="00367DB8" w:rsidRPr="00367DB8" w:rsidRDefault="00367DB8" w:rsidP="00367DB8"/>
    <w:p w14:paraId="052D13DF" w14:textId="2D5FF3CE" w:rsidR="00367DB8" w:rsidRPr="00367DB8" w:rsidRDefault="00367DB8" w:rsidP="00367DB8"/>
    <w:p w14:paraId="5518FC9A" w14:textId="3A9F86D3" w:rsidR="00367DB8" w:rsidRPr="00367DB8" w:rsidRDefault="00367DB8" w:rsidP="00367DB8"/>
    <w:p w14:paraId="15040F31" w14:textId="57C789AA" w:rsidR="00367DB8" w:rsidRPr="00367DB8" w:rsidRDefault="00367DB8" w:rsidP="00367DB8"/>
    <w:p w14:paraId="1CF927CF" w14:textId="1D78FD01" w:rsidR="00367DB8" w:rsidRPr="00367DB8" w:rsidRDefault="00367DB8" w:rsidP="00367DB8"/>
    <w:p w14:paraId="458EC9CF" w14:textId="11E0D7C1" w:rsidR="00367DB8" w:rsidRPr="00367DB8" w:rsidRDefault="00367DB8" w:rsidP="00367DB8"/>
    <w:p w14:paraId="79C1BA83" w14:textId="181D24A9" w:rsidR="00367DB8" w:rsidRPr="00367DB8" w:rsidRDefault="00367DB8" w:rsidP="00367DB8"/>
    <w:p w14:paraId="31141E9E" w14:textId="6BE76837" w:rsidR="00367DB8" w:rsidRPr="00367DB8" w:rsidRDefault="00367DB8" w:rsidP="00367DB8"/>
    <w:p w14:paraId="4ABF23DA" w14:textId="6C70FB60" w:rsidR="00D50EFC" w:rsidRDefault="00D50EFC" w:rsidP="00D50EFC">
      <w:pPr>
        <w:pStyle w:val="a7"/>
        <w:numPr>
          <w:ilvl w:val="0"/>
          <w:numId w:val="1"/>
        </w:numPr>
        <w:ind w:firstLineChars="0"/>
      </w:pPr>
      <w:r>
        <w:rPr>
          <w:rFonts w:hint="eastAsia"/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24E59D4D" wp14:editId="1873F724">
            <wp:simplePos x="0" y="0"/>
            <wp:positionH relativeFrom="margin">
              <wp:align>center</wp:align>
            </wp:positionH>
            <wp:positionV relativeFrom="paragraph">
              <wp:posOffset>218374</wp:posOffset>
            </wp:positionV>
            <wp:extent cx="3733200" cy="2800800"/>
            <wp:effectExtent l="0" t="0" r="635" b="0"/>
            <wp:wrapTopAndBottom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heetah_calc.bmp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3200" cy="280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3337E">
        <w:t>The image file generated from array A is shown below:</w:t>
      </w:r>
    </w:p>
    <w:p w14:paraId="54F70C13" w14:textId="77777777" w:rsidR="00D50EFC" w:rsidRDefault="00D50EFC" w:rsidP="00D50EFC">
      <w:pPr>
        <w:pStyle w:val="a7"/>
        <w:ind w:left="780" w:firstLineChars="0" w:firstLine="0"/>
      </w:pPr>
    </w:p>
    <w:p w14:paraId="3E9D229D" w14:textId="0CE18874" w:rsidR="00D50EFC" w:rsidRDefault="00D50EFC" w:rsidP="00D50EFC">
      <w:pPr>
        <w:pStyle w:val="a7"/>
        <w:numPr>
          <w:ilvl w:val="0"/>
          <w:numId w:val="1"/>
        </w:numPr>
        <w:ind w:firstLineChars="0"/>
      </w:pPr>
      <w:r>
        <w:t xml:space="preserve">By loading the Cheetah_mask.bmp, we can get an array, each of whose elements represent whether the pixel belongs to the front ground or the background by its 0-1 status. </w:t>
      </w:r>
    </w:p>
    <w:p w14:paraId="3F712DEA" w14:textId="6318846D" w:rsidR="0053337E" w:rsidRDefault="00707FFC" w:rsidP="00D50EFC">
      <w:pPr>
        <w:pStyle w:val="a7"/>
        <w:ind w:left="780" w:firstLineChars="0" w:firstLine="0"/>
      </w:pPr>
      <w:r>
        <w:t xml:space="preserve">An error </w:t>
      </w:r>
      <w:r w:rsidR="00D50EFC">
        <w:t>determined</w:t>
      </w:r>
      <w:r>
        <w:t xml:space="preserve"> by:</w:t>
      </w:r>
    </w:p>
    <w:p w14:paraId="31684001" w14:textId="76AA8D8A" w:rsidR="00707FFC" w:rsidRPr="00707FFC" w:rsidRDefault="00D3238B" w:rsidP="00707FFC">
      <w:pPr>
        <w:pStyle w:val="a7"/>
        <w:ind w:left="780" w:firstLineChars="0" w:firstLine="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hint="eastAsia"/>
                      <w:i/>
                    </w:rPr>
                  </m:ctrlPr>
                </m:eqArrPr>
                <m:e>
                  <m:r>
                    <w:rPr>
                      <w:rFonts w:ascii="Cambria Math" w:hAnsi="Cambria Math" w:hint="eastAsia"/>
                    </w:rPr>
                    <m:t>1</m:t>
                  </m:r>
                  <m:r>
                    <w:rPr>
                      <w:rFonts w:ascii="Cambria Math" w:hAnsi="Cambria Math"/>
                    </w:rPr>
                    <m:t xml:space="preserve">, 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 xml:space="preserve">    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 w:hint="eastAsia"/>
                    </w:rPr>
                    <m:t>≠</m:t>
                  </m:r>
                  <m:r>
                    <w:rPr>
                      <w:rFonts w:ascii="Cambria Math" w:hAnsi="Cambria Math"/>
                    </w:rPr>
                    <m:t>Mas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ctrlPr>
                    <w:rPr>
                      <w:rFonts w:ascii="Cambria Math" w:hAnsi="Cambria Math"/>
                      <w:i/>
                    </w:rPr>
                  </m:ctrlPr>
                </m:e>
                <m:e>
                  <m:r>
                    <w:rPr>
                      <w:rFonts w:ascii="Cambria Math" w:hAnsi="Cambria Math"/>
                    </w:rPr>
                    <m:t xml:space="preserve">0, 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 xml:space="preserve">    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Mas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ctrlPr>
                    <w:rPr>
                      <w:rFonts w:ascii="Cambria Math" w:hAnsi="Cambria Math"/>
                      <w:i/>
                    </w:rPr>
                  </m:ctrlPr>
                </m:e>
              </m:eqArr>
            </m:e>
          </m:d>
        </m:oMath>
      </m:oMathPara>
    </w:p>
    <w:p w14:paraId="019600E9" w14:textId="371D8AEB" w:rsidR="00707FFC" w:rsidRDefault="00D50EFC" w:rsidP="00707FFC">
      <w:pPr>
        <w:pStyle w:val="a7"/>
        <w:ind w:left="780" w:firstLineChars="0" w:firstLine="0"/>
      </w:pPr>
      <w:r>
        <w:t>Then the error rate is calculated as follows:</w:t>
      </w:r>
    </w:p>
    <w:p w14:paraId="036717A4" w14:textId="1E4B1289" w:rsidR="00D50EFC" w:rsidRPr="00D50EFC" w:rsidRDefault="00D50EFC" w:rsidP="00707FFC">
      <w:pPr>
        <w:pStyle w:val="a7"/>
        <w:ind w:left="780" w:firstLineChars="0" w:firstLine="0"/>
      </w:pPr>
      <m:oMathPara>
        <m:oMath>
          <m:r>
            <w:rPr>
              <w:rFonts w:ascii="Cambria Math" w:hAnsi="Cambria Math"/>
            </w:rPr>
            <m:t>Err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  <w:i/>
                        </w:rPr>
                      </m:ctrlPr>
                    </m:naryPr>
                    <m:sub/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Mas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nary>
                </m:e>
              </m:d>
            </m:num>
            <m:den>
              <m:r>
                <w:rPr>
                  <w:rFonts w:ascii="Cambria Math" w:hAnsi="Cambria Math"/>
                </w:rPr>
                <m:t>number of pixels</m:t>
              </m:r>
            </m:den>
          </m:f>
          <m:r>
            <w:rPr>
              <w:rFonts w:ascii="Cambria Math" w:hAnsi="Cambria Math"/>
            </w:rPr>
            <m:t>=17.26%</m:t>
          </m:r>
        </m:oMath>
      </m:oMathPara>
    </w:p>
    <w:p w14:paraId="4112E65D" w14:textId="2B9C4325" w:rsidR="00D50EFC" w:rsidRDefault="00D50EFC" w:rsidP="00707FFC">
      <w:pPr>
        <w:pStyle w:val="a7"/>
        <w:ind w:left="780" w:firstLineChars="0" w:firstLine="0"/>
      </w:pPr>
    </w:p>
    <w:p w14:paraId="24C8B683" w14:textId="430E91C9" w:rsidR="00D50EFC" w:rsidRDefault="00D50EFC" w:rsidP="00707FFC">
      <w:pPr>
        <w:pStyle w:val="a7"/>
        <w:ind w:left="780" w:firstLineChars="0" w:firstLine="0"/>
      </w:pPr>
    </w:p>
    <w:p w14:paraId="20FBAFD4" w14:textId="72950964" w:rsidR="00D50EFC" w:rsidRDefault="00D50EFC" w:rsidP="00707FFC">
      <w:pPr>
        <w:pStyle w:val="a7"/>
        <w:ind w:left="780" w:firstLineChars="0" w:firstLine="0"/>
      </w:pPr>
    </w:p>
    <w:p w14:paraId="5A963611" w14:textId="4FA50404" w:rsidR="00D50EFC" w:rsidRDefault="00D50EFC" w:rsidP="00707FFC">
      <w:pPr>
        <w:pStyle w:val="a7"/>
        <w:ind w:left="780" w:firstLineChars="0" w:firstLine="0"/>
      </w:pPr>
    </w:p>
    <w:p w14:paraId="0897DF21" w14:textId="4557A804" w:rsidR="00D50EFC" w:rsidRDefault="00D50EFC" w:rsidP="00707FFC">
      <w:pPr>
        <w:pStyle w:val="a7"/>
        <w:ind w:left="780" w:firstLineChars="0" w:firstLine="0"/>
      </w:pPr>
    </w:p>
    <w:p w14:paraId="4ED56FAD" w14:textId="6D2A31F6" w:rsidR="00D50EFC" w:rsidRDefault="00D50EFC" w:rsidP="00707FFC">
      <w:pPr>
        <w:pStyle w:val="a7"/>
        <w:ind w:left="780" w:firstLineChars="0" w:firstLine="0"/>
      </w:pPr>
    </w:p>
    <w:p w14:paraId="06CB9CB6" w14:textId="4C47ACC9" w:rsidR="00D50EFC" w:rsidRDefault="00D50EFC" w:rsidP="00707FFC">
      <w:pPr>
        <w:pStyle w:val="a7"/>
        <w:ind w:left="780" w:firstLineChars="0" w:firstLine="0"/>
      </w:pPr>
    </w:p>
    <w:p w14:paraId="74BC7D79" w14:textId="7E267EB8" w:rsidR="00D50EFC" w:rsidRDefault="00D50EFC" w:rsidP="00707FFC">
      <w:pPr>
        <w:pStyle w:val="a7"/>
        <w:ind w:left="780" w:firstLineChars="0" w:firstLine="0"/>
      </w:pPr>
    </w:p>
    <w:p w14:paraId="25D84B1C" w14:textId="75C64B28" w:rsidR="00D50EFC" w:rsidRDefault="00D50EFC" w:rsidP="00707FFC">
      <w:pPr>
        <w:pStyle w:val="a7"/>
        <w:ind w:left="780" w:firstLineChars="0" w:firstLine="0"/>
      </w:pPr>
    </w:p>
    <w:p w14:paraId="533E4381" w14:textId="16B07D03" w:rsidR="00D50EFC" w:rsidRDefault="00D50EFC" w:rsidP="00707FFC">
      <w:pPr>
        <w:pStyle w:val="a7"/>
        <w:ind w:left="780" w:firstLineChars="0" w:firstLine="0"/>
      </w:pPr>
    </w:p>
    <w:p w14:paraId="0BB8AB11" w14:textId="46876FE3" w:rsidR="00D50EFC" w:rsidRDefault="00D50EFC" w:rsidP="00707FFC">
      <w:pPr>
        <w:pStyle w:val="a7"/>
        <w:ind w:left="780" w:firstLineChars="0" w:firstLine="0"/>
      </w:pPr>
    </w:p>
    <w:p w14:paraId="54DC2098" w14:textId="1BDB4BDA" w:rsidR="00D50EFC" w:rsidRDefault="00D50EFC" w:rsidP="00707FFC">
      <w:pPr>
        <w:pStyle w:val="a7"/>
        <w:ind w:left="780" w:firstLineChars="0" w:firstLine="0"/>
      </w:pPr>
    </w:p>
    <w:p w14:paraId="46F99B7F" w14:textId="70CF44E7" w:rsidR="00D50EFC" w:rsidRDefault="00D50EFC" w:rsidP="00707FFC">
      <w:pPr>
        <w:pStyle w:val="a7"/>
        <w:ind w:left="780" w:firstLineChars="0" w:firstLine="0"/>
      </w:pPr>
    </w:p>
    <w:p w14:paraId="5A935617" w14:textId="615A9A14" w:rsidR="00D50EFC" w:rsidRDefault="00D50EFC" w:rsidP="00707FFC">
      <w:pPr>
        <w:pStyle w:val="a7"/>
        <w:ind w:left="780" w:firstLineChars="0" w:firstLine="0"/>
      </w:pPr>
    </w:p>
    <w:p w14:paraId="6BD5D66B" w14:textId="058FA8F5" w:rsidR="00D50EFC" w:rsidRDefault="00D50EFC" w:rsidP="00707FFC">
      <w:pPr>
        <w:pStyle w:val="a7"/>
        <w:ind w:left="780" w:firstLineChars="0" w:firstLine="0"/>
      </w:pPr>
    </w:p>
    <w:p w14:paraId="735169A3" w14:textId="154E799E" w:rsidR="00D50EFC" w:rsidRDefault="00D50EFC" w:rsidP="00707FFC">
      <w:pPr>
        <w:pStyle w:val="a7"/>
        <w:ind w:left="780" w:firstLineChars="0" w:firstLine="0"/>
      </w:pPr>
    </w:p>
    <w:p w14:paraId="7E9C6F59" w14:textId="52689813" w:rsidR="00D50EFC" w:rsidRDefault="00D50EFC" w:rsidP="00707FFC">
      <w:pPr>
        <w:pStyle w:val="a7"/>
        <w:ind w:left="780" w:firstLineChars="0" w:firstLine="0"/>
      </w:pPr>
    </w:p>
    <w:p w14:paraId="119EFCBA" w14:textId="1B522DA9" w:rsidR="00D50EFC" w:rsidRDefault="00D50EFC" w:rsidP="00707FFC">
      <w:pPr>
        <w:pStyle w:val="a7"/>
        <w:ind w:left="780" w:firstLineChars="0" w:firstLine="0"/>
      </w:pPr>
    </w:p>
    <w:p w14:paraId="3AAE67D0" w14:textId="4FD171F9" w:rsidR="00D50EFC" w:rsidRDefault="00D50EFC" w:rsidP="00707FFC">
      <w:pPr>
        <w:pStyle w:val="a7"/>
        <w:ind w:left="780" w:firstLineChars="0" w:firstLine="0"/>
      </w:pPr>
    </w:p>
    <w:p w14:paraId="310E4E60" w14:textId="77777777" w:rsidR="00D50EFC" w:rsidRDefault="00D50EFC" w:rsidP="00707FFC">
      <w:pPr>
        <w:pStyle w:val="a7"/>
        <w:ind w:left="780" w:firstLineChars="0" w:firstLine="0"/>
      </w:pPr>
    </w:p>
    <w:p w14:paraId="13C4C204" w14:textId="7DEC5302" w:rsidR="00D50EFC" w:rsidRDefault="00D50EFC" w:rsidP="00D50EFC">
      <w:pPr>
        <w:pStyle w:val="hwReport2-Title"/>
      </w:pPr>
      <w:r>
        <w:lastRenderedPageBreak/>
        <w:t>Appendix</w:t>
      </w:r>
    </w:p>
    <w:p w14:paraId="6E396A30" w14:textId="4A5B6C71" w:rsidR="00D50EFC" w:rsidRDefault="00D50EFC" w:rsidP="00D50EFC">
      <w:r>
        <w:t>Find2ndx.mat</w:t>
      </w:r>
    </w:p>
    <w:p w14:paraId="620BE1DC" w14:textId="77777777" w:rsidR="00D50EFC" w:rsidRDefault="00D50EFC" w:rsidP="00D50EFC">
      <w:pPr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</w:rPr>
        <w:t>function</w:t>
      </w:r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x = find2ndX(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</w:rPr>
        <w:t>oriMatrix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</w:rPr>
        <w:t>)</w:t>
      </w:r>
    </w:p>
    <w:p w14:paraId="7CE4A59C" w14:textId="77777777" w:rsidR="00D50EFC" w:rsidRDefault="00D50EFC" w:rsidP="00D50EFC">
      <w:pPr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</w:t>
      </w:r>
      <w:r>
        <w:rPr>
          <w:rFonts w:ascii="Courier New" w:hAnsi="Courier New" w:cs="Courier New"/>
          <w:color w:val="3C763D"/>
          <w:kern w:val="0"/>
          <w:sz w:val="20"/>
          <w:szCs w:val="20"/>
        </w:rPr>
        <w:t xml:space="preserve">%To extract the second largest number's position --x </w:t>
      </w:r>
    </w:p>
    <w:p w14:paraId="6AB25911" w14:textId="77777777" w:rsidR="00D50EFC" w:rsidRDefault="00D50EFC" w:rsidP="00D50EFC">
      <w:pPr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</w:t>
      </w:r>
      <w:r>
        <w:rPr>
          <w:rFonts w:ascii="Courier New" w:hAnsi="Courier New" w:cs="Courier New"/>
          <w:color w:val="3C763D"/>
          <w:kern w:val="0"/>
          <w:sz w:val="20"/>
          <w:szCs w:val="20"/>
        </w:rPr>
        <w:t xml:space="preserve">%in </w:t>
      </w:r>
      <w:proofErr w:type="spellStart"/>
      <w:r>
        <w:rPr>
          <w:rFonts w:ascii="Courier New" w:hAnsi="Courier New" w:cs="Courier New"/>
          <w:color w:val="3C763D"/>
          <w:kern w:val="0"/>
          <w:sz w:val="20"/>
          <w:szCs w:val="20"/>
        </w:rPr>
        <w:t>TrainingSample_BG</w:t>
      </w:r>
      <w:proofErr w:type="spellEnd"/>
      <w:r>
        <w:rPr>
          <w:rFonts w:ascii="Courier New" w:hAnsi="Courier New" w:cs="Courier New"/>
          <w:color w:val="3C763D"/>
          <w:kern w:val="0"/>
          <w:sz w:val="20"/>
          <w:szCs w:val="20"/>
        </w:rPr>
        <w:t>/FG</w:t>
      </w:r>
    </w:p>
    <w:p w14:paraId="570FC3B5" w14:textId="77777777" w:rsidR="00D50EFC" w:rsidRDefault="00D50EFC" w:rsidP="00D50EFC">
      <w:pPr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</w:t>
      </w:r>
      <w:r>
        <w:rPr>
          <w:rFonts w:ascii="Courier New" w:hAnsi="Courier New" w:cs="Courier New"/>
          <w:color w:val="3C763D"/>
          <w:kern w:val="0"/>
          <w:sz w:val="20"/>
          <w:szCs w:val="20"/>
        </w:rPr>
        <w:t>%First, set the largest element in BG/FG matrices to 0</w:t>
      </w:r>
    </w:p>
    <w:p w14:paraId="12D3CB20" w14:textId="77777777" w:rsidR="00D50EFC" w:rsidRDefault="00D50EFC" w:rsidP="00D50EFC">
      <w:pPr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</w:rPr>
        <w:t>oriMatrix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</w:rPr>
        <w:t>(</w:t>
      </w:r>
      <w:proofErr w:type="spellStart"/>
      <w:proofErr w:type="gramEnd"/>
      <w:r>
        <w:rPr>
          <w:rFonts w:ascii="Courier New" w:hAnsi="Courier New" w:cs="Courier New"/>
          <w:color w:val="000000"/>
          <w:kern w:val="0"/>
          <w:sz w:val="20"/>
          <w:szCs w:val="20"/>
        </w:rPr>
        <w:t>oriMatrix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== max(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</w:rPr>
        <w:t>oriMatrix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</w:rPr>
        <w:t>,[],2))=0;</w:t>
      </w:r>
    </w:p>
    <w:p w14:paraId="62245254" w14:textId="77777777" w:rsidR="00D50EFC" w:rsidRDefault="00D50EFC" w:rsidP="00D50EFC">
      <w:pPr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</w:t>
      </w:r>
      <w:r>
        <w:rPr>
          <w:rFonts w:ascii="Courier New" w:hAnsi="Courier New" w:cs="Courier New"/>
          <w:color w:val="3C763D"/>
          <w:kern w:val="0"/>
          <w:sz w:val="20"/>
          <w:szCs w:val="20"/>
        </w:rPr>
        <w:t>%second, find the largest element in TSDCT_FG/BG, send their positions to</w:t>
      </w:r>
    </w:p>
    <w:p w14:paraId="26775A33" w14:textId="77777777" w:rsidR="00D50EFC" w:rsidRDefault="00D50EFC" w:rsidP="00D50EFC">
      <w:pPr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</w:t>
      </w:r>
      <w:r>
        <w:rPr>
          <w:rFonts w:ascii="Courier New" w:hAnsi="Courier New" w:cs="Courier New"/>
          <w:color w:val="3C763D"/>
          <w:kern w:val="0"/>
          <w:sz w:val="20"/>
          <w:szCs w:val="20"/>
        </w:rPr>
        <w:t>%</w:t>
      </w:r>
      <w:proofErr w:type="spellStart"/>
      <w:r>
        <w:rPr>
          <w:rFonts w:ascii="Courier New" w:hAnsi="Courier New" w:cs="Courier New"/>
          <w:color w:val="3C763D"/>
          <w:kern w:val="0"/>
          <w:sz w:val="20"/>
          <w:szCs w:val="20"/>
        </w:rPr>
        <w:t>xFG</w:t>
      </w:r>
      <w:proofErr w:type="spellEnd"/>
      <w:r>
        <w:rPr>
          <w:rFonts w:ascii="Courier New" w:hAnsi="Courier New" w:cs="Courier New"/>
          <w:color w:val="3C763D"/>
          <w:kern w:val="0"/>
          <w:sz w:val="20"/>
          <w:szCs w:val="20"/>
        </w:rPr>
        <w:t>/BG.</w:t>
      </w:r>
    </w:p>
    <w:p w14:paraId="4BCC2FC4" w14:textId="77777777" w:rsidR="00D50EFC" w:rsidRDefault="00D50EFC" w:rsidP="00D50EFC">
      <w:pPr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[~, x] = max(</w:t>
      </w:r>
      <w:proofErr w:type="spellStart"/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</w:rPr>
        <w:t>oriMatrix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</w:rPr>
        <w:t>,[</w:t>
      </w:r>
      <w:proofErr w:type="gramEnd"/>
      <w:r>
        <w:rPr>
          <w:rFonts w:ascii="Courier New" w:hAnsi="Courier New" w:cs="Courier New"/>
          <w:color w:val="000000"/>
          <w:kern w:val="0"/>
          <w:sz w:val="20"/>
          <w:szCs w:val="20"/>
        </w:rPr>
        <w:t>],2);</w:t>
      </w:r>
    </w:p>
    <w:p w14:paraId="735158DA" w14:textId="77777777" w:rsidR="00D50EFC" w:rsidRDefault="00D50EFC" w:rsidP="00D50EFC">
      <w:pPr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</w:rPr>
        <w:t>end</w:t>
      </w:r>
    </w:p>
    <w:p w14:paraId="305C0B56" w14:textId="77777777" w:rsidR="00D50EFC" w:rsidRDefault="00D50EFC" w:rsidP="00D50EFC"/>
    <w:p w14:paraId="705A62E6" w14:textId="63F43B85" w:rsidR="00D50EFC" w:rsidRPr="00D50EFC" w:rsidRDefault="00D50EFC" w:rsidP="00D50EFC">
      <w:r>
        <w:rPr>
          <w:rFonts w:hint="eastAsia"/>
        </w:rPr>
        <w:t>h</w:t>
      </w:r>
      <w:r>
        <w:t>w1_5.mat</w:t>
      </w:r>
    </w:p>
    <w:p w14:paraId="22D2B383" w14:textId="77777777" w:rsidR="00D50EFC" w:rsidRDefault="00D50EFC" w:rsidP="00D50EFC">
      <w:pPr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3C763D"/>
          <w:kern w:val="0"/>
          <w:sz w:val="20"/>
          <w:szCs w:val="20"/>
        </w:rPr>
        <w:t>%load training samples and zig-zag order</w:t>
      </w:r>
    </w:p>
    <w:p w14:paraId="083D6C07" w14:textId="77777777" w:rsidR="00D50EFC" w:rsidRDefault="00D50EFC" w:rsidP="00D50EFC">
      <w:pPr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</w:rPr>
        <w:t>load(</w:t>
      </w:r>
      <w:r>
        <w:rPr>
          <w:rFonts w:ascii="Courier New" w:hAnsi="Courier New" w:cs="Courier New"/>
          <w:color w:val="A020F0"/>
          <w:kern w:val="0"/>
          <w:sz w:val="20"/>
          <w:szCs w:val="20"/>
        </w:rPr>
        <w:t>'TrainingSamplesDCT_8.mat'</w:t>
      </w:r>
      <w:r>
        <w:rPr>
          <w:rFonts w:ascii="Courier New" w:hAnsi="Courier New" w:cs="Courier New"/>
          <w:color w:val="000000"/>
          <w:kern w:val="0"/>
          <w:sz w:val="20"/>
          <w:szCs w:val="20"/>
        </w:rPr>
        <w:t>);</w:t>
      </w:r>
    </w:p>
    <w:p w14:paraId="37660E4D" w14:textId="77777777" w:rsidR="00D50EFC" w:rsidRDefault="00D50EFC" w:rsidP="00D50EFC">
      <w:pPr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TSDCT_FG =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</w:rPr>
        <w:t>TrainsampleDCT_FG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</w:rPr>
        <w:t>;</w:t>
      </w:r>
    </w:p>
    <w:p w14:paraId="613F7DEE" w14:textId="77777777" w:rsidR="00D50EFC" w:rsidRDefault="00D50EFC" w:rsidP="00D50EFC">
      <w:pPr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TSDCT_BG =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</w:rPr>
        <w:t>TrainsampleDCT_BG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</w:rPr>
        <w:t>;</w:t>
      </w:r>
    </w:p>
    <w:p w14:paraId="5BCF0B1F" w14:textId="77777777" w:rsidR="00D50EFC" w:rsidRDefault="00D50EFC" w:rsidP="00D50EFC">
      <w:pPr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zigzag = </w:t>
      </w:r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</w:rPr>
        <w:t>load(</w:t>
      </w:r>
      <w:proofErr w:type="gramEnd"/>
      <w:r>
        <w:rPr>
          <w:rFonts w:ascii="Courier New" w:hAnsi="Courier New" w:cs="Courier New"/>
          <w:color w:val="A020F0"/>
          <w:kern w:val="0"/>
          <w:sz w:val="20"/>
          <w:szCs w:val="20"/>
        </w:rPr>
        <w:t>'Zig-Zag Pattern.txt'</w:t>
      </w:r>
      <w:r>
        <w:rPr>
          <w:rFonts w:ascii="Courier New" w:hAnsi="Courier New" w:cs="Courier New"/>
          <w:color w:val="000000"/>
          <w:kern w:val="0"/>
          <w:sz w:val="20"/>
          <w:szCs w:val="20"/>
        </w:rPr>
        <w:t>);</w:t>
      </w:r>
    </w:p>
    <w:p w14:paraId="30EA812D" w14:textId="77777777" w:rsidR="00D50EFC" w:rsidRDefault="00D50EFC" w:rsidP="00D50EFC">
      <w:pPr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zigzag = </w:t>
      </w:r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</w:rPr>
        <w:t>reshape(</w:t>
      </w:r>
      <w:proofErr w:type="gramEnd"/>
      <w:r>
        <w:rPr>
          <w:rFonts w:ascii="Courier New" w:hAnsi="Courier New" w:cs="Courier New"/>
          <w:color w:val="000000"/>
          <w:kern w:val="0"/>
          <w:sz w:val="20"/>
          <w:szCs w:val="20"/>
        </w:rPr>
        <w:t>zigzag, 1, []) + 1;</w:t>
      </w:r>
    </w:p>
    <w:p w14:paraId="2F6A57D1" w14:textId="77777777" w:rsidR="00D50EFC" w:rsidRDefault="00D50EFC" w:rsidP="00D50EFC">
      <w:pPr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</w:t>
      </w:r>
    </w:p>
    <w:p w14:paraId="1DB7B6CF" w14:textId="77777777" w:rsidR="00D50EFC" w:rsidRDefault="00D50EFC" w:rsidP="00D50EFC">
      <w:pPr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3C763D"/>
          <w:kern w:val="0"/>
          <w:sz w:val="20"/>
          <w:szCs w:val="20"/>
        </w:rPr>
        <w:t>%set prior prob P(X), P(Y)</w:t>
      </w:r>
    </w:p>
    <w:p w14:paraId="2BECDA6C" w14:textId="77777777" w:rsidR="00D50EFC" w:rsidRDefault="00D50EFC" w:rsidP="00D50EFC">
      <w:pPr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</w:rPr>
        <w:t>lenFG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= </w:t>
      </w:r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</w:rPr>
        <w:t>size(</w:t>
      </w:r>
      <w:proofErr w:type="spellStart"/>
      <w:proofErr w:type="gramEnd"/>
      <w:r>
        <w:rPr>
          <w:rFonts w:ascii="Courier New" w:hAnsi="Courier New" w:cs="Courier New"/>
          <w:color w:val="000000"/>
          <w:kern w:val="0"/>
          <w:sz w:val="20"/>
          <w:szCs w:val="20"/>
        </w:rPr>
        <w:t>TrainsampleDCT_FG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</w:rPr>
        <w:t>, 1);</w:t>
      </w:r>
    </w:p>
    <w:p w14:paraId="3884360E" w14:textId="77777777" w:rsidR="00D50EFC" w:rsidRDefault="00D50EFC" w:rsidP="00D50EFC">
      <w:pPr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</w:rPr>
        <w:t>lenBG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= </w:t>
      </w:r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</w:rPr>
        <w:t>size(</w:t>
      </w:r>
      <w:proofErr w:type="spellStart"/>
      <w:proofErr w:type="gramEnd"/>
      <w:r>
        <w:rPr>
          <w:rFonts w:ascii="Courier New" w:hAnsi="Courier New" w:cs="Courier New"/>
          <w:color w:val="000000"/>
          <w:kern w:val="0"/>
          <w:sz w:val="20"/>
          <w:szCs w:val="20"/>
        </w:rPr>
        <w:t>TrainsampleDCT_BG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</w:rPr>
        <w:t>, 1);</w:t>
      </w:r>
    </w:p>
    <w:p w14:paraId="431A823D" w14:textId="77777777" w:rsidR="00D50EFC" w:rsidRDefault="00D50EFC" w:rsidP="00D50EFC">
      <w:pPr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</w:t>
      </w:r>
    </w:p>
    <w:p w14:paraId="6B033F1D" w14:textId="77777777" w:rsidR="00D50EFC" w:rsidRDefault="00D50EFC" w:rsidP="00D50EFC">
      <w:pPr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</w:rPr>
        <w:t>xFG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= find2</w:t>
      </w:r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</w:rPr>
        <w:t>ndX(</w:t>
      </w:r>
      <w:proofErr w:type="gramEnd"/>
      <w:r>
        <w:rPr>
          <w:rFonts w:ascii="Courier New" w:hAnsi="Courier New" w:cs="Courier New"/>
          <w:color w:val="000000"/>
          <w:kern w:val="0"/>
          <w:sz w:val="20"/>
          <w:szCs w:val="20"/>
        </w:rPr>
        <w:t>TSDCT_FG);</w:t>
      </w:r>
    </w:p>
    <w:p w14:paraId="76993D62" w14:textId="77777777" w:rsidR="00D50EFC" w:rsidRDefault="00D50EFC" w:rsidP="00D50EFC">
      <w:pPr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</w:rPr>
        <w:t>xBG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= find2</w:t>
      </w:r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</w:rPr>
        <w:t>ndX(</w:t>
      </w:r>
      <w:proofErr w:type="gramEnd"/>
      <w:r>
        <w:rPr>
          <w:rFonts w:ascii="Courier New" w:hAnsi="Courier New" w:cs="Courier New"/>
          <w:color w:val="000000"/>
          <w:kern w:val="0"/>
          <w:sz w:val="20"/>
          <w:szCs w:val="20"/>
        </w:rPr>
        <w:t>TSDCT_BG);</w:t>
      </w:r>
    </w:p>
    <w:p w14:paraId="6FD4D08F" w14:textId="77777777" w:rsidR="00D50EFC" w:rsidRDefault="00D50EFC" w:rsidP="00D50EFC">
      <w:pPr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</w:t>
      </w:r>
    </w:p>
    <w:p w14:paraId="5251F6CF" w14:textId="77777777" w:rsidR="00D50EFC" w:rsidRDefault="00D50EFC" w:rsidP="00D50EFC">
      <w:pPr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3C763D"/>
          <w:kern w:val="0"/>
          <w:sz w:val="20"/>
          <w:szCs w:val="20"/>
        </w:rPr>
        <w:t xml:space="preserve">%print out </w:t>
      </w:r>
      <w:proofErr w:type="spellStart"/>
      <w:r>
        <w:rPr>
          <w:rFonts w:ascii="Courier New" w:hAnsi="Courier New" w:cs="Courier New"/>
          <w:color w:val="3C763D"/>
          <w:kern w:val="0"/>
          <w:sz w:val="20"/>
          <w:szCs w:val="20"/>
        </w:rPr>
        <w:t>histographs</w:t>
      </w:r>
      <w:proofErr w:type="spellEnd"/>
      <w:r>
        <w:rPr>
          <w:rFonts w:ascii="Courier New" w:hAnsi="Courier New" w:cs="Courier New"/>
          <w:color w:val="3C763D"/>
          <w:kern w:val="0"/>
          <w:sz w:val="20"/>
          <w:szCs w:val="20"/>
        </w:rPr>
        <w:t xml:space="preserve"> of BG/FG</w:t>
      </w:r>
    </w:p>
    <w:p w14:paraId="2D763C97" w14:textId="77777777" w:rsidR="00D50EFC" w:rsidRDefault="00D50EFC" w:rsidP="00D50EFC">
      <w:pPr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</w:rPr>
        <w:t>figure(</w:t>
      </w:r>
      <w:proofErr w:type="gramEnd"/>
      <w:r>
        <w:rPr>
          <w:rFonts w:ascii="Courier New" w:hAnsi="Courier New" w:cs="Courier New"/>
          <w:color w:val="000000"/>
          <w:kern w:val="0"/>
          <w:sz w:val="20"/>
          <w:szCs w:val="20"/>
        </w:rPr>
        <w:t>1);</w:t>
      </w:r>
    </w:p>
    <w:p w14:paraId="2BFF3B15" w14:textId="77777777" w:rsidR="00D50EFC" w:rsidRDefault="00D50EFC" w:rsidP="00D50EFC">
      <w:pPr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</w:rPr>
        <w:t>h_fg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= histogram(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</w:rPr>
        <w:t>xFG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</w:rPr>
        <w:t>,</w:t>
      </w:r>
      <w:r>
        <w:rPr>
          <w:rFonts w:ascii="Courier New" w:hAnsi="Courier New" w:cs="Courier New"/>
          <w:color w:val="A020F0"/>
          <w:kern w:val="0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A020F0"/>
          <w:kern w:val="0"/>
          <w:sz w:val="20"/>
          <w:szCs w:val="20"/>
        </w:rPr>
        <w:t>Normalization'</w:t>
      </w:r>
      <w:r>
        <w:rPr>
          <w:rFonts w:ascii="Courier New" w:hAnsi="Courier New" w:cs="Courier New"/>
          <w:color w:val="000000"/>
          <w:kern w:val="0"/>
          <w:sz w:val="20"/>
          <w:szCs w:val="20"/>
        </w:rPr>
        <w:t>,</w:t>
      </w:r>
      <w:r>
        <w:rPr>
          <w:rFonts w:ascii="Courier New" w:hAnsi="Courier New" w:cs="Courier New"/>
          <w:color w:val="A020F0"/>
          <w:kern w:val="0"/>
          <w:sz w:val="20"/>
          <w:szCs w:val="20"/>
        </w:rPr>
        <w:t>'probability</w:t>
      </w:r>
      <w:proofErr w:type="spellEnd"/>
      <w:r>
        <w:rPr>
          <w:rFonts w:ascii="Courier New" w:hAnsi="Courier New" w:cs="Courier New"/>
          <w:color w:val="A020F0"/>
          <w:kern w:val="0"/>
          <w:sz w:val="20"/>
          <w:szCs w:val="20"/>
        </w:rPr>
        <w:t>'</w:t>
      </w:r>
      <w:r>
        <w:rPr>
          <w:rFonts w:ascii="Courier New" w:hAnsi="Courier New" w:cs="Courier New"/>
          <w:color w:val="000000"/>
          <w:kern w:val="0"/>
          <w:sz w:val="20"/>
          <w:szCs w:val="20"/>
        </w:rPr>
        <w:t>);</w:t>
      </w:r>
    </w:p>
    <w:p w14:paraId="798A6061" w14:textId="77777777" w:rsidR="00D50EFC" w:rsidRDefault="00D50EFC" w:rsidP="00D50EFC">
      <w:pPr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</w:rPr>
        <w:t>title(</w:t>
      </w:r>
      <w:r>
        <w:rPr>
          <w:rFonts w:ascii="Courier New" w:hAnsi="Courier New" w:cs="Courier New"/>
          <w:color w:val="A020F0"/>
          <w:kern w:val="0"/>
          <w:sz w:val="20"/>
          <w:szCs w:val="20"/>
        </w:rPr>
        <w:t>'P_{X|</w:t>
      </w:r>
      <w:proofErr w:type="gramStart"/>
      <w:r>
        <w:rPr>
          <w:rFonts w:ascii="Courier New" w:hAnsi="Courier New" w:cs="Courier New"/>
          <w:color w:val="A020F0"/>
          <w:kern w:val="0"/>
          <w:sz w:val="20"/>
          <w:szCs w:val="20"/>
        </w:rPr>
        <w:t>Y}(</w:t>
      </w:r>
      <w:proofErr w:type="spellStart"/>
      <w:proofErr w:type="gramEnd"/>
      <w:r>
        <w:rPr>
          <w:rFonts w:ascii="Courier New" w:hAnsi="Courier New" w:cs="Courier New"/>
          <w:color w:val="A020F0"/>
          <w:kern w:val="0"/>
          <w:sz w:val="20"/>
          <w:szCs w:val="20"/>
        </w:rPr>
        <w:t>x|cheetah</w:t>
      </w:r>
      <w:proofErr w:type="spellEnd"/>
      <w:r>
        <w:rPr>
          <w:rFonts w:ascii="Courier New" w:hAnsi="Courier New" w:cs="Courier New"/>
          <w:color w:val="A020F0"/>
          <w:kern w:val="0"/>
          <w:sz w:val="20"/>
          <w:szCs w:val="20"/>
        </w:rPr>
        <w:t>)'</w:t>
      </w:r>
      <w:r>
        <w:rPr>
          <w:rFonts w:ascii="Courier New" w:hAnsi="Courier New" w:cs="Courier New"/>
          <w:color w:val="000000"/>
          <w:kern w:val="0"/>
          <w:sz w:val="20"/>
          <w:szCs w:val="20"/>
        </w:rPr>
        <w:t>);</w:t>
      </w:r>
    </w:p>
    <w:p w14:paraId="4CA05B94" w14:textId="77777777" w:rsidR="00D50EFC" w:rsidRDefault="00D50EFC" w:rsidP="00D50EFC">
      <w:pPr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</w:rPr>
        <w:t>figure(</w:t>
      </w:r>
      <w:proofErr w:type="gramEnd"/>
      <w:r>
        <w:rPr>
          <w:rFonts w:ascii="Courier New" w:hAnsi="Courier New" w:cs="Courier New"/>
          <w:color w:val="000000"/>
          <w:kern w:val="0"/>
          <w:sz w:val="20"/>
          <w:szCs w:val="20"/>
        </w:rPr>
        <w:t>2);</w:t>
      </w:r>
    </w:p>
    <w:p w14:paraId="3EE61DCC" w14:textId="77777777" w:rsidR="00D50EFC" w:rsidRDefault="00D50EFC" w:rsidP="00D50EFC">
      <w:pPr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</w:rPr>
        <w:t>h_bg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= histogram(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</w:rPr>
        <w:t>xBG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</w:rPr>
        <w:t>,</w:t>
      </w:r>
      <w:r>
        <w:rPr>
          <w:rFonts w:ascii="Courier New" w:hAnsi="Courier New" w:cs="Courier New"/>
          <w:color w:val="A020F0"/>
          <w:kern w:val="0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A020F0"/>
          <w:kern w:val="0"/>
          <w:sz w:val="20"/>
          <w:szCs w:val="20"/>
        </w:rPr>
        <w:t>Normalization'</w:t>
      </w:r>
      <w:r>
        <w:rPr>
          <w:rFonts w:ascii="Courier New" w:hAnsi="Courier New" w:cs="Courier New"/>
          <w:color w:val="000000"/>
          <w:kern w:val="0"/>
          <w:sz w:val="20"/>
          <w:szCs w:val="20"/>
        </w:rPr>
        <w:t>,</w:t>
      </w:r>
      <w:r>
        <w:rPr>
          <w:rFonts w:ascii="Courier New" w:hAnsi="Courier New" w:cs="Courier New"/>
          <w:color w:val="A020F0"/>
          <w:kern w:val="0"/>
          <w:sz w:val="20"/>
          <w:szCs w:val="20"/>
        </w:rPr>
        <w:t>'probability</w:t>
      </w:r>
      <w:proofErr w:type="spellEnd"/>
      <w:r>
        <w:rPr>
          <w:rFonts w:ascii="Courier New" w:hAnsi="Courier New" w:cs="Courier New"/>
          <w:color w:val="A020F0"/>
          <w:kern w:val="0"/>
          <w:sz w:val="20"/>
          <w:szCs w:val="20"/>
        </w:rPr>
        <w:t>'</w:t>
      </w:r>
      <w:r>
        <w:rPr>
          <w:rFonts w:ascii="Courier New" w:hAnsi="Courier New" w:cs="Courier New"/>
          <w:color w:val="000000"/>
          <w:kern w:val="0"/>
          <w:sz w:val="20"/>
          <w:szCs w:val="20"/>
        </w:rPr>
        <w:t>);</w:t>
      </w:r>
    </w:p>
    <w:p w14:paraId="1D11FD91" w14:textId="77777777" w:rsidR="00D50EFC" w:rsidRDefault="00D50EFC" w:rsidP="00D50EFC">
      <w:pPr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</w:rPr>
        <w:t>title(</w:t>
      </w:r>
      <w:r>
        <w:rPr>
          <w:rFonts w:ascii="Courier New" w:hAnsi="Courier New" w:cs="Courier New"/>
          <w:color w:val="A020F0"/>
          <w:kern w:val="0"/>
          <w:sz w:val="20"/>
          <w:szCs w:val="20"/>
        </w:rPr>
        <w:t>'P_{X|</w:t>
      </w:r>
      <w:proofErr w:type="gramStart"/>
      <w:r>
        <w:rPr>
          <w:rFonts w:ascii="Courier New" w:hAnsi="Courier New" w:cs="Courier New"/>
          <w:color w:val="A020F0"/>
          <w:kern w:val="0"/>
          <w:sz w:val="20"/>
          <w:szCs w:val="20"/>
        </w:rPr>
        <w:t>Y}(</w:t>
      </w:r>
      <w:proofErr w:type="spellStart"/>
      <w:proofErr w:type="gramEnd"/>
      <w:r>
        <w:rPr>
          <w:rFonts w:ascii="Courier New" w:hAnsi="Courier New" w:cs="Courier New"/>
          <w:color w:val="A020F0"/>
          <w:kern w:val="0"/>
          <w:sz w:val="20"/>
          <w:szCs w:val="20"/>
        </w:rPr>
        <w:t>x|grass</w:t>
      </w:r>
      <w:proofErr w:type="spellEnd"/>
      <w:r>
        <w:rPr>
          <w:rFonts w:ascii="Courier New" w:hAnsi="Courier New" w:cs="Courier New"/>
          <w:color w:val="A020F0"/>
          <w:kern w:val="0"/>
          <w:sz w:val="20"/>
          <w:szCs w:val="20"/>
        </w:rPr>
        <w:t>)'</w:t>
      </w:r>
      <w:r>
        <w:rPr>
          <w:rFonts w:ascii="Courier New" w:hAnsi="Courier New" w:cs="Courier New"/>
          <w:color w:val="000000"/>
          <w:kern w:val="0"/>
          <w:sz w:val="20"/>
          <w:szCs w:val="20"/>
        </w:rPr>
        <w:t>);</w:t>
      </w:r>
    </w:p>
    <w:p w14:paraId="56397113" w14:textId="77777777" w:rsidR="00D50EFC" w:rsidRDefault="00D50EFC" w:rsidP="00D50EFC">
      <w:pPr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</w:t>
      </w:r>
    </w:p>
    <w:p w14:paraId="74B3D817" w14:textId="77777777" w:rsidR="00D50EFC" w:rsidRDefault="00D50EFC" w:rsidP="00D50EFC">
      <w:pPr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3C763D"/>
          <w:kern w:val="0"/>
          <w:sz w:val="20"/>
          <w:szCs w:val="20"/>
        </w:rPr>
        <w:t>%</w:t>
      </w:r>
      <w:proofErr w:type="spellStart"/>
      <w:r>
        <w:rPr>
          <w:rFonts w:ascii="Courier New" w:hAnsi="Courier New" w:cs="Courier New"/>
          <w:color w:val="3C763D"/>
          <w:kern w:val="0"/>
          <w:sz w:val="20"/>
          <w:szCs w:val="20"/>
        </w:rPr>
        <w:t>Pxy_BG</w:t>
      </w:r>
      <w:proofErr w:type="spellEnd"/>
      <w:r>
        <w:rPr>
          <w:rFonts w:ascii="Courier New" w:hAnsi="Courier New" w:cs="Courier New"/>
          <w:color w:val="3C763D"/>
          <w:kern w:val="0"/>
          <w:sz w:val="20"/>
          <w:szCs w:val="20"/>
        </w:rPr>
        <w:t xml:space="preserve"> &lt;= P(X=</w:t>
      </w:r>
      <w:proofErr w:type="spellStart"/>
      <w:r>
        <w:rPr>
          <w:rFonts w:ascii="Courier New" w:hAnsi="Courier New" w:cs="Courier New"/>
          <w:color w:val="3C763D"/>
          <w:kern w:val="0"/>
          <w:sz w:val="20"/>
          <w:szCs w:val="20"/>
        </w:rPr>
        <w:t>xi|Y</w:t>
      </w:r>
      <w:proofErr w:type="spellEnd"/>
      <w:r>
        <w:rPr>
          <w:rFonts w:ascii="Courier New" w:hAnsi="Courier New" w:cs="Courier New"/>
          <w:color w:val="3C763D"/>
          <w:kern w:val="0"/>
          <w:sz w:val="20"/>
          <w:szCs w:val="20"/>
        </w:rPr>
        <w:t>=BG)</w:t>
      </w:r>
    </w:p>
    <w:p w14:paraId="3275E3AA" w14:textId="77777777" w:rsidR="00D50EFC" w:rsidRDefault="00D50EFC" w:rsidP="00D50EFC">
      <w:pPr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3C763D"/>
          <w:kern w:val="0"/>
          <w:sz w:val="20"/>
          <w:szCs w:val="20"/>
        </w:rPr>
        <w:t>%</w:t>
      </w:r>
      <w:proofErr w:type="spellStart"/>
      <w:r>
        <w:rPr>
          <w:rFonts w:ascii="Courier New" w:hAnsi="Courier New" w:cs="Courier New"/>
          <w:color w:val="3C763D"/>
          <w:kern w:val="0"/>
          <w:sz w:val="20"/>
          <w:szCs w:val="20"/>
        </w:rPr>
        <w:t>Pxy_FG</w:t>
      </w:r>
      <w:proofErr w:type="spellEnd"/>
      <w:r>
        <w:rPr>
          <w:rFonts w:ascii="Courier New" w:hAnsi="Courier New" w:cs="Courier New"/>
          <w:color w:val="3C763D"/>
          <w:kern w:val="0"/>
          <w:sz w:val="20"/>
          <w:szCs w:val="20"/>
        </w:rPr>
        <w:t xml:space="preserve"> &lt;= P(X=</w:t>
      </w:r>
      <w:proofErr w:type="spellStart"/>
      <w:r>
        <w:rPr>
          <w:rFonts w:ascii="Courier New" w:hAnsi="Courier New" w:cs="Courier New"/>
          <w:color w:val="3C763D"/>
          <w:kern w:val="0"/>
          <w:sz w:val="20"/>
          <w:szCs w:val="20"/>
        </w:rPr>
        <w:t>xi|Y</w:t>
      </w:r>
      <w:proofErr w:type="spellEnd"/>
      <w:r>
        <w:rPr>
          <w:rFonts w:ascii="Courier New" w:hAnsi="Courier New" w:cs="Courier New"/>
          <w:color w:val="3C763D"/>
          <w:kern w:val="0"/>
          <w:sz w:val="20"/>
          <w:szCs w:val="20"/>
        </w:rPr>
        <w:t>=FG)</w:t>
      </w:r>
    </w:p>
    <w:p w14:paraId="6FABCD97" w14:textId="77777777" w:rsidR="00D50EFC" w:rsidRDefault="00D50EFC" w:rsidP="00D50EFC">
      <w:pPr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</w:rPr>
        <w:t>Pxy_BG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= </w:t>
      </w:r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</w:rPr>
        <w:t>zeros(</w:t>
      </w:r>
      <w:proofErr w:type="gramEnd"/>
      <w:r>
        <w:rPr>
          <w:rFonts w:ascii="Courier New" w:hAnsi="Courier New" w:cs="Courier New"/>
          <w:color w:val="000000"/>
          <w:kern w:val="0"/>
          <w:sz w:val="20"/>
          <w:szCs w:val="20"/>
        </w:rPr>
        <w:t>[64,1]);</w:t>
      </w:r>
    </w:p>
    <w:p w14:paraId="2CFB1C15" w14:textId="77777777" w:rsidR="00D50EFC" w:rsidRDefault="00D50EFC" w:rsidP="00D50EFC">
      <w:pPr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</w:rPr>
        <w:t>Pxy_FG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= </w:t>
      </w:r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</w:rPr>
        <w:t>zeros(</w:t>
      </w:r>
      <w:proofErr w:type="gramEnd"/>
      <w:r>
        <w:rPr>
          <w:rFonts w:ascii="Courier New" w:hAnsi="Courier New" w:cs="Courier New"/>
          <w:color w:val="000000"/>
          <w:kern w:val="0"/>
          <w:sz w:val="20"/>
          <w:szCs w:val="20"/>
        </w:rPr>
        <w:t>[64,1]);</w:t>
      </w:r>
    </w:p>
    <w:p w14:paraId="38711FC8" w14:textId="77777777" w:rsidR="00D50EFC" w:rsidRDefault="00D50EFC" w:rsidP="00D50EFC">
      <w:pPr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</w:rPr>
        <w:t>tlb_BG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= tabulate(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</w:rPr>
        <w:t>xBG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</w:rPr>
        <w:t>);</w:t>
      </w:r>
    </w:p>
    <w:p w14:paraId="66DD0070" w14:textId="77777777" w:rsidR="00D50EFC" w:rsidRDefault="00D50EFC" w:rsidP="00D50EFC">
      <w:pPr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</w:rPr>
        <w:t>tlb_FG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= tabulate(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</w:rPr>
        <w:t>xFG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</w:rPr>
        <w:t>);</w:t>
      </w:r>
    </w:p>
    <w:p w14:paraId="4766BF26" w14:textId="77777777" w:rsidR="00D50EFC" w:rsidRDefault="00D50EFC" w:rsidP="00D50EFC">
      <w:pPr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</w:rPr>
        <w:t>Pxy_BG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</w:rPr>
        <w:t>(</w:t>
      </w:r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</w:rPr>
        <w:t>1:size</w:t>
      </w:r>
      <w:proofErr w:type="gramEnd"/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(tlb_BG,1)) =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</w:rPr>
        <w:t>tlb_BG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(:,3); </w:t>
      </w:r>
    </w:p>
    <w:p w14:paraId="4BBFF550" w14:textId="77777777" w:rsidR="00D50EFC" w:rsidRDefault="00D50EFC" w:rsidP="00D50EFC">
      <w:pPr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</w:rPr>
        <w:t>Pxy_FG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</w:rPr>
        <w:t>(</w:t>
      </w:r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</w:rPr>
        <w:t>1:size</w:t>
      </w:r>
      <w:proofErr w:type="gramEnd"/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(tlb_FG,1)) =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</w:rPr>
        <w:t>tlb_FG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</w:rPr>
        <w:t>(:,3);</w:t>
      </w:r>
    </w:p>
    <w:p w14:paraId="1E32D61B" w14:textId="77777777" w:rsidR="00D50EFC" w:rsidRDefault="00D50EFC" w:rsidP="00D50EFC">
      <w:pPr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</w:rPr>
        <w:lastRenderedPageBreak/>
        <w:t>Pxy_</w:t>
      </w:r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</w:rPr>
        <w:t>BG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</w:rPr>
        <w:t>(</w:t>
      </w:r>
      <w:proofErr w:type="spellStart"/>
      <w:proofErr w:type="gramEnd"/>
      <w:r>
        <w:rPr>
          <w:rFonts w:ascii="Courier New" w:hAnsi="Courier New" w:cs="Courier New"/>
          <w:color w:val="000000"/>
          <w:kern w:val="0"/>
          <w:sz w:val="20"/>
          <w:szCs w:val="20"/>
        </w:rPr>
        <w:t>Pxy_BG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== 0) = 0.0001;</w:t>
      </w:r>
    </w:p>
    <w:p w14:paraId="1F4C8DB2" w14:textId="77777777" w:rsidR="00D50EFC" w:rsidRDefault="00D50EFC" w:rsidP="00D50EFC">
      <w:pPr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</w:t>
      </w:r>
    </w:p>
    <w:p w14:paraId="1D2EA193" w14:textId="77777777" w:rsidR="00D27298" w:rsidRDefault="00D27298" w:rsidP="00D27298">
      <w:pPr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</w:rPr>
        <w:t>py_BG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</w:rPr>
        <w:t>lenBG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</w:rPr>
        <w:t>/(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</w:rPr>
        <w:t>lenBG+lenFG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</w:rPr>
        <w:t>);</w:t>
      </w:r>
    </w:p>
    <w:p w14:paraId="20F9570D" w14:textId="77777777" w:rsidR="00D27298" w:rsidRDefault="00D27298" w:rsidP="00D27298">
      <w:pPr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</w:rPr>
        <w:t>py_FG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= 1-py_BG;</w:t>
      </w:r>
    </w:p>
    <w:p w14:paraId="188D4E9D" w14:textId="77777777" w:rsidR="00D27298" w:rsidRDefault="00D27298" w:rsidP="00D27298">
      <w:pPr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</w:rPr>
        <w:t>PdP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= (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</w:rPr>
        <w:t>Pxy_</w:t>
      </w:r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</w:rPr>
        <w:t>FG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</w:rPr>
        <w:t>.*</w:t>
      </w:r>
      <w:proofErr w:type="gramEnd"/>
      <w:r>
        <w:rPr>
          <w:rFonts w:ascii="Courier New" w:hAnsi="Courier New" w:cs="Courier New"/>
          <w:color w:val="000000"/>
          <w:kern w:val="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</w:rPr>
        <w:t>py_FG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</w:rPr>
        <w:t>))./(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</w:rPr>
        <w:t>Pxy_BG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</w:rPr>
        <w:t>.*(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</w:rPr>
        <w:t>py_BG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)); </w:t>
      </w:r>
      <w:r>
        <w:rPr>
          <w:rFonts w:ascii="Courier New" w:hAnsi="Courier New" w:cs="Courier New"/>
          <w:color w:val="3C763D"/>
          <w:kern w:val="0"/>
          <w:sz w:val="20"/>
          <w:szCs w:val="20"/>
        </w:rPr>
        <w:t>%decision boundary</w:t>
      </w:r>
    </w:p>
    <w:p w14:paraId="000D9C0E" w14:textId="77777777" w:rsidR="00D27298" w:rsidRDefault="00D27298" w:rsidP="00D27298">
      <w:pPr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</w:p>
    <w:p w14:paraId="2346CA19" w14:textId="77777777" w:rsidR="00D50EFC" w:rsidRDefault="00D50EFC" w:rsidP="00D50EFC">
      <w:pPr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3C763D"/>
          <w:kern w:val="0"/>
          <w:sz w:val="20"/>
          <w:szCs w:val="20"/>
        </w:rPr>
        <w:t xml:space="preserve">%read the test </w:t>
      </w:r>
      <w:proofErr w:type="spellStart"/>
      <w:r>
        <w:rPr>
          <w:rFonts w:ascii="Courier New" w:hAnsi="Courier New" w:cs="Courier New"/>
          <w:color w:val="3C763D"/>
          <w:kern w:val="0"/>
          <w:sz w:val="20"/>
          <w:szCs w:val="20"/>
        </w:rPr>
        <w:t>img</w:t>
      </w:r>
      <w:proofErr w:type="spellEnd"/>
      <w:r>
        <w:rPr>
          <w:rFonts w:ascii="Courier New" w:hAnsi="Courier New" w:cs="Courier New"/>
          <w:color w:val="3C763D"/>
          <w:kern w:val="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3C763D"/>
          <w:kern w:val="0"/>
          <w:sz w:val="20"/>
          <w:szCs w:val="20"/>
        </w:rPr>
        <w:t>cheeta</w:t>
      </w:r>
      <w:proofErr w:type="spellEnd"/>
    </w:p>
    <w:p w14:paraId="6DC3F633" w14:textId="77777777" w:rsidR="00D50EFC" w:rsidRDefault="00D50EFC" w:rsidP="00D50EFC">
      <w:pPr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</w:rPr>
        <w:t>cheetah_img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</w:rPr>
        <w:t>imread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</w:rPr>
        <w:t>(</w:t>
      </w:r>
      <w:r>
        <w:rPr>
          <w:rFonts w:ascii="Courier New" w:hAnsi="Courier New" w:cs="Courier New"/>
          <w:color w:val="A020F0"/>
          <w:kern w:val="0"/>
          <w:sz w:val="20"/>
          <w:szCs w:val="20"/>
        </w:rPr>
        <w:t>'cheetah.bmp'</w:t>
      </w:r>
      <w:r>
        <w:rPr>
          <w:rFonts w:ascii="Courier New" w:hAnsi="Courier New" w:cs="Courier New"/>
          <w:color w:val="000000"/>
          <w:kern w:val="0"/>
          <w:sz w:val="20"/>
          <w:szCs w:val="20"/>
        </w:rPr>
        <w:t>);</w:t>
      </w:r>
    </w:p>
    <w:p w14:paraId="11C8E98F" w14:textId="77777777" w:rsidR="00D50EFC" w:rsidRDefault="00D50EFC" w:rsidP="00D50EFC">
      <w:pPr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</w:rPr>
        <w:t>cheetah_dw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= im2double(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</w:rPr>
        <w:t>cheetah_img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</w:rPr>
        <w:t>);</w:t>
      </w:r>
    </w:p>
    <w:p w14:paraId="63B4BD22" w14:textId="77777777" w:rsidR="00D50EFC" w:rsidRDefault="00D50EFC" w:rsidP="00D50EFC">
      <w:pPr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3C763D"/>
          <w:kern w:val="0"/>
          <w:sz w:val="20"/>
          <w:szCs w:val="20"/>
        </w:rPr>
        <w:t>%set a blank padding</w:t>
      </w:r>
    </w:p>
    <w:p w14:paraId="27C8A54F" w14:textId="77777777" w:rsidR="00D50EFC" w:rsidRDefault="00D50EFC" w:rsidP="00D50EFC">
      <w:pPr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</w:rPr>
        <w:t>cheetah_pad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= [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</w:rPr>
        <w:t>cheetah_dw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</w:rPr>
        <w:t>, zeros([size(cheetah_dw,1),7]); zeros([</w:t>
      </w:r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</w:rPr>
        <w:t>7,size</w:t>
      </w:r>
      <w:proofErr w:type="gramEnd"/>
      <w:r>
        <w:rPr>
          <w:rFonts w:ascii="Courier New" w:hAnsi="Courier New" w:cs="Courier New"/>
          <w:color w:val="000000"/>
          <w:kern w:val="0"/>
          <w:sz w:val="20"/>
          <w:szCs w:val="20"/>
        </w:rPr>
        <w:t>(cheetah_dw,2)+7])];</w:t>
      </w:r>
    </w:p>
    <w:p w14:paraId="577A8703" w14:textId="77777777" w:rsidR="00D50EFC" w:rsidRDefault="00D50EFC" w:rsidP="00D50EFC">
      <w:pPr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</w:t>
      </w:r>
    </w:p>
    <w:p w14:paraId="129A6A97" w14:textId="77777777" w:rsidR="00D50EFC" w:rsidRDefault="00D50EFC" w:rsidP="00D50EFC">
      <w:pPr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3C763D"/>
          <w:kern w:val="0"/>
          <w:sz w:val="20"/>
          <w:szCs w:val="20"/>
        </w:rPr>
        <w:t>%initialize test set</w:t>
      </w:r>
    </w:p>
    <w:p w14:paraId="48F7D6EE" w14:textId="77777777" w:rsidR="00D50EFC" w:rsidRDefault="00D50EFC" w:rsidP="00D50EFC">
      <w:pPr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</w:rPr>
        <w:t>test_set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= </w:t>
      </w:r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</w:rPr>
        <w:t>zeros(</w:t>
      </w:r>
      <w:proofErr w:type="gramEnd"/>
      <w:r>
        <w:rPr>
          <w:rFonts w:ascii="Courier New" w:hAnsi="Courier New" w:cs="Courier New"/>
          <w:color w:val="000000"/>
          <w:kern w:val="0"/>
          <w:sz w:val="20"/>
          <w:szCs w:val="20"/>
        </w:rPr>
        <w:t>[255*270,64]);</w:t>
      </w:r>
    </w:p>
    <w:p w14:paraId="66FD4B84" w14:textId="77777777" w:rsidR="00D50EFC" w:rsidRDefault="00D50EFC" w:rsidP="00D50EFC">
      <w:pPr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</w:rPr>
        <w:t>cnt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= 1;</w:t>
      </w:r>
    </w:p>
    <w:p w14:paraId="1E46E5BD" w14:textId="77777777" w:rsidR="00D50EFC" w:rsidRDefault="00D50EFC" w:rsidP="00D50EFC">
      <w:pPr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3C763D"/>
          <w:kern w:val="0"/>
          <w:sz w:val="20"/>
          <w:szCs w:val="20"/>
        </w:rPr>
        <w:t>%test set implementation</w:t>
      </w:r>
    </w:p>
    <w:p w14:paraId="20E854E2" w14:textId="77777777" w:rsidR="00D50EFC" w:rsidRDefault="00D50EFC" w:rsidP="00D50EFC">
      <w:pPr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3C763D"/>
          <w:kern w:val="0"/>
          <w:sz w:val="20"/>
          <w:szCs w:val="20"/>
        </w:rPr>
        <w:t xml:space="preserve"> </w:t>
      </w:r>
    </w:p>
    <w:p w14:paraId="0C0D380C" w14:textId="77777777" w:rsidR="00D50EFC" w:rsidRDefault="00D50EFC" w:rsidP="00D50EFC">
      <w:pPr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3C763D"/>
          <w:kern w:val="0"/>
          <w:sz w:val="20"/>
          <w:szCs w:val="20"/>
        </w:rPr>
        <w:t>%slice the image into 8*8 blocks and run the dct2()</w:t>
      </w:r>
    </w:p>
    <w:p w14:paraId="722BE4F2" w14:textId="77777777" w:rsidR="00D50EFC" w:rsidRDefault="00D50EFC" w:rsidP="00D50EFC">
      <w:pPr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</w:rPr>
        <w:t>for</w:t>
      </w:r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col = (</w:t>
      </w:r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</w:rPr>
        <w:t>1:size</w:t>
      </w:r>
      <w:proofErr w:type="gramEnd"/>
      <w:r>
        <w:rPr>
          <w:rFonts w:ascii="Courier New" w:hAnsi="Courier New" w:cs="Courier New"/>
          <w:color w:val="000000"/>
          <w:kern w:val="0"/>
          <w:sz w:val="20"/>
          <w:szCs w:val="20"/>
        </w:rPr>
        <w:t>(cheetah_pad,2))</w:t>
      </w:r>
    </w:p>
    <w:p w14:paraId="18FB07C9" w14:textId="77777777" w:rsidR="00D50EFC" w:rsidRDefault="00D50EFC" w:rsidP="00D50EFC">
      <w:pPr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kern w:val="0"/>
          <w:sz w:val="20"/>
          <w:szCs w:val="20"/>
        </w:rPr>
        <w:t>if</w:t>
      </w:r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(col+7) &gt; size(cheetah_pad,2)</w:t>
      </w:r>
    </w:p>
    <w:p w14:paraId="716664D6" w14:textId="77777777" w:rsidR="00D50EFC" w:rsidRDefault="00D50EFC" w:rsidP="00D50EFC">
      <w:pPr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</w:t>
      </w:r>
      <w:r>
        <w:rPr>
          <w:rFonts w:ascii="Courier New" w:hAnsi="Courier New" w:cs="Courier New"/>
          <w:color w:val="0000FF"/>
          <w:kern w:val="0"/>
          <w:sz w:val="20"/>
          <w:szCs w:val="20"/>
        </w:rPr>
        <w:t>break</w:t>
      </w:r>
      <w:r>
        <w:rPr>
          <w:rFonts w:ascii="Courier New" w:hAnsi="Courier New" w:cs="Courier New"/>
          <w:color w:val="000000"/>
          <w:kern w:val="0"/>
          <w:sz w:val="20"/>
          <w:szCs w:val="20"/>
        </w:rPr>
        <w:t>;</w:t>
      </w:r>
    </w:p>
    <w:p w14:paraId="00375624" w14:textId="77777777" w:rsidR="00D50EFC" w:rsidRDefault="00D50EFC" w:rsidP="00D50EFC">
      <w:pPr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kern w:val="0"/>
          <w:sz w:val="20"/>
          <w:szCs w:val="20"/>
        </w:rPr>
        <w:t>end</w:t>
      </w:r>
    </w:p>
    <w:p w14:paraId="65F041DF" w14:textId="77777777" w:rsidR="00D50EFC" w:rsidRDefault="00D50EFC" w:rsidP="00D50EFC">
      <w:pPr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kern w:val="0"/>
          <w:sz w:val="20"/>
          <w:szCs w:val="20"/>
        </w:rPr>
        <w:t>for</w:t>
      </w:r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row = (</w:t>
      </w:r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</w:rPr>
        <w:t>1:size</w:t>
      </w:r>
      <w:proofErr w:type="gramEnd"/>
      <w:r>
        <w:rPr>
          <w:rFonts w:ascii="Courier New" w:hAnsi="Courier New" w:cs="Courier New"/>
          <w:color w:val="000000"/>
          <w:kern w:val="0"/>
          <w:sz w:val="20"/>
          <w:szCs w:val="20"/>
        </w:rPr>
        <w:t>(cheetah_pad,1))</w:t>
      </w:r>
    </w:p>
    <w:p w14:paraId="4D1BFAF4" w14:textId="77777777" w:rsidR="00D50EFC" w:rsidRDefault="00D50EFC" w:rsidP="00D50EFC">
      <w:pPr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</w:t>
      </w:r>
      <w:r>
        <w:rPr>
          <w:rFonts w:ascii="Courier New" w:hAnsi="Courier New" w:cs="Courier New"/>
          <w:color w:val="0000FF"/>
          <w:kern w:val="0"/>
          <w:sz w:val="20"/>
          <w:szCs w:val="20"/>
        </w:rPr>
        <w:t>if</w:t>
      </w:r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(row+7) &gt; size(cheetah_pad,1)</w:t>
      </w:r>
    </w:p>
    <w:p w14:paraId="45773CEE" w14:textId="77777777" w:rsidR="00D50EFC" w:rsidRDefault="00D50EFC" w:rsidP="00D50EFC">
      <w:pPr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    </w:t>
      </w:r>
      <w:r>
        <w:rPr>
          <w:rFonts w:ascii="Courier New" w:hAnsi="Courier New" w:cs="Courier New"/>
          <w:color w:val="0000FF"/>
          <w:kern w:val="0"/>
          <w:sz w:val="20"/>
          <w:szCs w:val="20"/>
        </w:rPr>
        <w:t>break</w:t>
      </w:r>
      <w:r>
        <w:rPr>
          <w:rFonts w:ascii="Courier New" w:hAnsi="Courier New" w:cs="Courier New"/>
          <w:color w:val="000000"/>
          <w:kern w:val="0"/>
          <w:sz w:val="20"/>
          <w:szCs w:val="20"/>
        </w:rPr>
        <w:t>;</w:t>
      </w:r>
    </w:p>
    <w:p w14:paraId="0A694B95" w14:textId="77777777" w:rsidR="00D50EFC" w:rsidRDefault="00D50EFC" w:rsidP="00D50EFC">
      <w:pPr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</w:t>
      </w:r>
      <w:r>
        <w:rPr>
          <w:rFonts w:ascii="Courier New" w:hAnsi="Courier New" w:cs="Courier New"/>
          <w:color w:val="0000FF"/>
          <w:kern w:val="0"/>
          <w:sz w:val="20"/>
          <w:szCs w:val="20"/>
        </w:rPr>
        <w:t>end</w:t>
      </w:r>
    </w:p>
    <w:p w14:paraId="048553CC" w14:textId="77777777" w:rsidR="00D50EFC" w:rsidRDefault="00D50EFC" w:rsidP="00D50EFC">
      <w:pPr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</w:rPr>
        <w:t>test_</w:t>
      </w:r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</w:rPr>
        <w:t>set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</w:rPr>
        <w:t>(</w:t>
      </w:r>
      <w:proofErr w:type="spellStart"/>
      <w:proofErr w:type="gramEnd"/>
      <w:r>
        <w:rPr>
          <w:rFonts w:ascii="Courier New" w:hAnsi="Courier New" w:cs="Courier New"/>
          <w:color w:val="000000"/>
          <w:kern w:val="0"/>
          <w:sz w:val="20"/>
          <w:szCs w:val="20"/>
        </w:rPr>
        <w:t>cnt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</w:rPr>
        <w:t>,:) = reshape(abs(dct2(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</w:rPr>
        <w:t>cheetah_pad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</w:rPr>
        <w:t>(row:row+7,col:col+7))),1,[]);</w:t>
      </w:r>
    </w:p>
    <w:p w14:paraId="09EC6339" w14:textId="77777777" w:rsidR="00D50EFC" w:rsidRDefault="00D50EFC" w:rsidP="00D50EFC">
      <w:pPr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</w:rPr>
        <w:t>cnt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</w:rPr>
        <w:t>cnt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+ 1;</w:t>
      </w:r>
    </w:p>
    <w:p w14:paraId="4CA73854" w14:textId="77777777" w:rsidR="00D50EFC" w:rsidRDefault="00D50EFC" w:rsidP="00D50EFC">
      <w:pPr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kern w:val="0"/>
          <w:sz w:val="20"/>
          <w:szCs w:val="20"/>
        </w:rPr>
        <w:t>end</w:t>
      </w:r>
    </w:p>
    <w:p w14:paraId="4628D850" w14:textId="77777777" w:rsidR="00D50EFC" w:rsidRDefault="00D50EFC" w:rsidP="00D50EFC">
      <w:pPr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</w:rPr>
        <w:t>end</w:t>
      </w:r>
    </w:p>
    <w:p w14:paraId="27FF6130" w14:textId="77777777" w:rsidR="00D50EFC" w:rsidRDefault="00D50EFC" w:rsidP="00D50EFC">
      <w:pPr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</w:rPr>
        <w:t xml:space="preserve"> </w:t>
      </w:r>
    </w:p>
    <w:p w14:paraId="0B40260A" w14:textId="77777777" w:rsidR="00D50EFC" w:rsidRDefault="00D50EFC" w:rsidP="00D50EFC">
      <w:pPr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3C763D"/>
          <w:kern w:val="0"/>
          <w:sz w:val="20"/>
          <w:szCs w:val="20"/>
        </w:rPr>
        <w:t>%find the 2nd max value's position and map it with zigzag</w:t>
      </w:r>
    </w:p>
    <w:p w14:paraId="36FFF891" w14:textId="77777777" w:rsidR="00D50EFC" w:rsidRDefault="00D50EFC" w:rsidP="00D50EFC">
      <w:pPr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</w:rPr>
        <w:t>testMx2nd = find2ndX(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</w:rPr>
        <w:t>test_set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</w:rPr>
        <w:t>);</w:t>
      </w:r>
    </w:p>
    <w:p w14:paraId="14EFAF97" w14:textId="77777777" w:rsidR="00D50EFC" w:rsidRDefault="00D50EFC" w:rsidP="00D50EFC">
      <w:pPr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</w:rPr>
        <w:t>test2ndZig = zeros([size(testMx2nd,1),1]);</w:t>
      </w:r>
    </w:p>
    <w:p w14:paraId="4A2FF053" w14:textId="77777777" w:rsidR="00D50EFC" w:rsidRDefault="00D50EFC" w:rsidP="00D50EFC">
      <w:pPr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</w:rPr>
        <w:t>for</w:t>
      </w:r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= </w:t>
      </w:r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</w:rPr>
        <w:t>1:size</w:t>
      </w:r>
      <w:proofErr w:type="gramEnd"/>
      <w:r>
        <w:rPr>
          <w:rFonts w:ascii="Courier New" w:hAnsi="Courier New" w:cs="Courier New"/>
          <w:color w:val="000000"/>
          <w:kern w:val="0"/>
          <w:sz w:val="20"/>
          <w:szCs w:val="20"/>
        </w:rPr>
        <w:t>(testMx2nd,1)</w:t>
      </w:r>
    </w:p>
    <w:p w14:paraId="2C236A08" w14:textId="77777777" w:rsidR="00D50EFC" w:rsidRDefault="00D50EFC" w:rsidP="00D50EFC">
      <w:pPr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test2ndZig(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</w:rPr>
        <w:t>) = zigzag(testMx2nd(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)); </w:t>
      </w:r>
    </w:p>
    <w:p w14:paraId="65A7927D" w14:textId="77777777" w:rsidR="00D50EFC" w:rsidRDefault="00D50EFC" w:rsidP="00D50EFC">
      <w:pPr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</w:rPr>
        <w:t>end</w:t>
      </w:r>
    </w:p>
    <w:p w14:paraId="68ABC097" w14:textId="77777777" w:rsidR="00D50EFC" w:rsidRDefault="00D50EFC" w:rsidP="00D50EFC">
      <w:pPr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</w:rPr>
        <w:t xml:space="preserve"> </w:t>
      </w:r>
    </w:p>
    <w:p w14:paraId="20085260" w14:textId="77777777" w:rsidR="00D50EFC" w:rsidRDefault="00D50EFC" w:rsidP="00D50EFC">
      <w:pPr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3C763D"/>
          <w:kern w:val="0"/>
          <w:sz w:val="20"/>
          <w:szCs w:val="20"/>
        </w:rPr>
        <w:t>%Cheetah or not?</w:t>
      </w:r>
    </w:p>
    <w:p w14:paraId="7A4CE777" w14:textId="77777777" w:rsidR="00D50EFC" w:rsidRDefault="00D50EFC" w:rsidP="00D50EFC">
      <w:pPr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</w:rPr>
        <w:t>A = reshape(isCheetah(test2</w:t>
      </w:r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</w:rPr>
        <w:t>ndZig,PdP</w:t>
      </w:r>
      <w:proofErr w:type="gramEnd"/>
      <w:r>
        <w:rPr>
          <w:rFonts w:ascii="Courier New" w:hAnsi="Courier New" w:cs="Courier New"/>
          <w:color w:val="000000"/>
          <w:kern w:val="0"/>
          <w:sz w:val="20"/>
          <w:szCs w:val="20"/>
        </w:rPr>
        <w:t>),size(cheetah_dw,1),size(cheetah_dw,2));</w:t>
      </w:r>
    </w:p>
    <w:p w14:paraId="7358C214" w14:textId="77777777" w:rsidR="00D50EFC" w:rsidRDefault="00D50EFC" w:rsidP="00D50EFC">
      <w:pPr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</w:rPr>
        <w:t>figure(</w:t>
      </w:r>
      <w:proofErr w:type="gramEnd"/>
      <w:r>
        <w:rPr>
          <w:rFonts w:ascii="Courier New" w:hAnsi="Courier New" w:cs="Courier New"/>
          <w:color w:val="000000"/>
          <w:kern w:val="0"/>
          <w:sz w:val="20"/>
          <w:szCs w:val="20"/>
        </w:rPr>
        <w:t>3);</w:t>
      </w:r>
    </w:p>
    <w:p w14:paraId="2F1A713A" w14:textId="77777777" w:rsidR="00D50EFC" w:rsidRDefault="00D50EFC" w:rsidP="00D50EFC">
      <w:pPr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</w:rPr>
        <w:lastRenderedPageBreak/>
        <w:t>imagesc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</w:rPr>
        <w:t>(A);</w:t>
      </w:r>
    </w:p>
    <w:p w14:paraId="24769092" w14:textId="77777777" w:rsidR="00D50EFC" w:rsidRDefault="00D50EFC" w:rsidP="00D50EFC">
      <w:pPr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</w:rPr>
        <w:t>colormap(</w:t>
      </w:r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</w:rPr>
        <w:t>gray(</w:t>
      </w:r>
      <w:proofErr w:type="gramEnd"/>
      <w:r>
        <w:rPr>
          <w:rFonts w:ascii="Courier New" w:hAnsi="Courier New" w:cs="Courier New"/>
          <w:color w:val="000000"/>
          <w:kern w:val="0"/>
          <w:sz w:val="20"/>
          <w:szCs w:val="20"/>
        </w:rPr>
        <w:t>255));</w:t>
      </w:r>
    </w:p>
    <w:p w14:paraId="7394E3FD" w14:textId="77777777" w:rsidR="00D50EFC" w:rsidRDefault="00D50EFC" w:rsidP="00D50EFC">
      <w:pPr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</w:t>
      </w:r>
    </w:p>
    <w:p w14:paraId="31FB4E88" w14:textId="77777777" w:rsidR="00D50EFC" w:rsidRDefault="00D50EFC" w:rsidP="00D50EFC">
      <w:pPr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r>
        <w:rPr>
          <w:rFonts w:ascii="Courier New" w:hAnsi="Courier New" w:cs="Courier New"/>
          <w:color w:val="3C763D"/>
          <w:kern w:val="0"/>
          <w:sz w:val="20"/>
          <w:szCs w:val="20"/>
        </w:rPr>
        <w:t>%error computation</w:t>
      </w:r>
    </w:p>
    <w:p w14:paraId="1100875C" w14:textId="77777777" w:rsidR="00D50EFC" w:rsidRDefault="00D50EFC" w:rsidP="00D50EFC">
      <w:pPr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</w:rPr>
        <w:t>cheetah_mask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</w:rPr>
        <w:t>imread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</w:rPr>
        <w:t>(</w:t>
      </w:r>
      <w:r>
        <w:rPr>
          <w:rFonts w:ascii="Courier New" w:hAnsi="Courier New" w:cs="Courier New"/>
          <w:color w:val="A020F0"/>
          <w:kern w:val="0"/>
          <w:sz w:val="20"/>
          <w:szCs w:val="20"/>
        </w:rPr>
        <w:t>"cheetah_mask.bmp"</w:t>
      </w:r>
      <w:r>
        <w:rPr>
          <w:rFonts w:ascii="Courier New" w:hAnsi="Courier New" w:cs="Courier New"/>
          <w:color w:val="000000"/>
          <w:kern w:val="0"/>
          <w:sz w:val="20"/>
          <w:szCs w:val="20"/>
        </w:rPr>
        <w:t>);</w:t>
      </w:r>
    </w:p>
    <w:p w14:paraId="5C5580A1" w14:textId="77777777" w:rsidR="00D50EFC" w:rsidRDefault="00D50EFC" w:rsidP="00D50EFC">
      <w:pPr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</w:rPr>
        <w:t>cheetah_mask_dw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= im2double(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</w:rPr>
        <w:t>cheetah_mask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</w:rPr>
        <w:t>);</w:t>
      </w:r>
    </w:p>
    <w:p w14:paraId="573480C5" w14:textId="77777777" w:rsidR="00D50EFC" w:rsidRDefault="00D50EFC" w:rsidP="00D50EFC">
      <w:pPr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</w:rPr>
        <w:t>errorRate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= </w:t>
      </w:r>
      <w:proofErr w:type="gramStart"/>
      <w:r>
        <w:rPr>
          <w:rFonts w:ascii="Courier New" w:hAnsi="Courier New" w:cs="Courier New"/>
          <w:color w:val="000000"/>
          <w:kern w:val="0"/>
          <w:sz w:val="20"/>
          <w:szCs w:val="20"/>
        </w:rPr>
        <w:t>sum(</w:t>
      </w:r>
      <w:proofErr w:type="gramEnd"/>
      <w:r>
        <w:rPr>
          <w:rFonts w:ascii="Courier New" w:hAnsi="Courier New" w:cs="Courier New"/>
          <w:color w:val="000000"/>
          <w:kern w:val="0"/>
          <w:sz w:val="20"/>
          <w:szCs w:val="20"/>
        </w:rPr>
        <w:t>abs(A - cheetah_mask_dw),</w:t>
      </w:r>
      <w:r>
        <w:rPr>
          <w:rFonts w:ascii="Courier New" w:hAnsi="Courier New" w:cs="Courier New"/>
          <w:color w:val="A020F0"/>
          <w:kern w:val="0"/>
          <w:sz w:val="20"/>
          <w:szCs w:val="20"/>
        </w:rPr>
        <w:t>'all'</w:t>
      </w:r>
      <w:r>
        <w:rPr>
          <w:rFonts w:ascii="Courier New" w:hAnsi="Courier New" w:cs="Courier New"/>
          <w:color w:val="000000"/>
          <w:kern w:val="0"/>
          <w:sz w:val="20"/>
          <w:szCs w:val="20"/>
        </w:rPr>
        <w:t>)/(size(cheetah_mask,1)*size(cheetah_mask,2))</w:t>
      </w:r>
    </w:p>
    <w:p w14:paraId="143CEF12" w14:textId="77777777" w:rsidR="00D50EFC" w:rsidRDefault="00D50EFC" w:rsidP="00D50EFC">
      <w:pPr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</w:rPr>
      </w:pPr>
    </w:p>
    <w:p w14:paraId="6066476A" w14:textId="77777777" w:rsidR="00D50EFC" w:rsidRPr="00D50EFC" w:rsidRDefault="00D50EFC" w:rsidP="00707FFC">
      <w:pPr>
        <w:pStyle w:val="a7"/>
        <w:ind w:left="780" w:firstLineChars="0" w:firstLine="0"/>
      </w:pPr>
    </w:p>
    <w:sectPr w:rsidR="00D50EFC" w:rsidRPr="00D50EFC"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CD2262" w14:textId="77777777" w:rsidR="00D3238B" w:rsidRDefault="00D3238B" w:rsidP="00791E21">
      <w:r>
        <w:separator/>
      </w:r>
    </w:p>
  </w:endnote>
  <w:endnote w:type="continuationSeparator" w:id="0">
    <w:p w14:paraId="3E542920" w14:textId="77777777" w:rsidR="00D3238B" w:rsidRDefault="00D3238B" w:rsidP="00791E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441CC2" w14:textId="77777777" w:rsidR="00D3238B" w:rsidRDefault="00D3238B" w:rsidP="00791E21">
      <w:r>
        <w:separator/>
      </w:r>
    </w:p>
  </w:footnote>
  <w:footnote w:type="continuationSeparator" w:id="0">
    <w:p w14:paraId="2D40129B" w14:textId="77777777" w:rsidR="00D3238B" w:rsidRDefault="00D3238B" w:rsidP="00791E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92F627A"/>
    <w:multiLevelType w:val="hybridMultilevel"/>
    <w:tmpl w:val="31144196"/>
    <w:lvl w:ilvl="0" w:tplc="4BA6B2A6">
      <w:start w:val="1"/>
      <w:numFmt w:val="lowerLetter"/>
      <w:lvlText w:val="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zsbQ0Mzc2MLMwtrBU0lEKTi0uzszPAykwqgUAqZKXOCwAAAA="/>
  </w:docVars>
  <w:rsids>
    <w:rsidRoot w:val="00F45056"/>
    <w:rsid w:val="002313ED"/>
    <w:rsid w:val="00367DB8"/>
    <w:rsid w:val="003765CB"/>
    <w:rsid w:val="00432D8A"/>
    <w:rsid w:val="004C41C7"/>
    <w:rsid w:val="004D07FA"/>
    <w:rsid w:val="0053337E"/>
    <w:rsid w:val="00707FFC"/>
    <w:rsid w:val="00757D9F"/>
    <w:rsid w:val="00791E21"/>
    <w:rsid w:val="00901849"/>
    <w:rsid w:val="00A722EA"/>
    <w:rsid w:val="00A87CD0"/>
    <w:rsid w:val="00D2576C"/>
    <w:rsid w:val="00D27298"/>
    <w:rsid w:val="00D3238B"/>
    <w:rsid w:val="00D50EFC"/>
    <w:rsid w:val="00E54F67"/>
    <w:rsid w:val="00EC23A1"/>
    <w:rsid w:val="00F45056"/>
    <w:rsid w:val="00F541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DA74CD"/>
  <w15:chartTrackingRefBased/>
  <w15:docId w15:val="{A5384944-1CBB-44F7-A346-A7DE1BFEA3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765CB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432D8A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91E2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791E21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791E2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791E21"/>
    <w:rPr>
      <w:sz w:val="18"/>
      <w:szCs w:val="18"/>
    </w:rPr>
  </w:style>
  <w:style w:type="paragraph" w:customStyle="1" w:styleId="hwReportTitle">
    <w:name w:val="[hwReport]Title"/>
    <w:basedOn w:val="1"/>
    <w:next w:val="a"/>
    <w:link w:val="hwReportTitle0"/>
    <w:qFormat/>
    <w:rsid w:val="003765CB"/>
    <w:pPr>
      <w:spacing w:before="0" w:after="0" w:line="360" w:lineRule="auto"/>
      <w:jc w:val="center"/>
    </w:pPr>
    <w:rPr>
      <w:rFonts w:ascii="Times New Roman" w:hAnsi="Times New Roman"/>
      <w:b w:val="0"/>
      <w:sz w:val="32"/>
    </w:rPr>
  </w:style>
  <w:style w:type="paragraph" w:styleId="a7">
    <w:name w:val="List Paragraph"/>
    <w:basedOn w:val="a"/>
    <w:uiPriority w:val="34"/>
    <w:qFormat/>
    <w:rsid w:val="00757D9F"/>
    <w:pPr>
      <w:ind w:firstLineChars="200" w:firstLine="420"/>
    </w:pPr>
  </w:style>
  <w:style w:type="character" w:customStyle="1" w:styleId="10">
    <w:name w:val="标题 1 字符"/>
    <w:basedOn w:val="a0"/>
    <w:link w:val="1"/>
    <w:uiPriority w:val="9"/>
    <w:rsid w:val="003765CB"/>
    <w:rPr>
      <w:b/>
      <w:bCs/>
      <w:kern w:val="44"/>
      <w:sz w:val="44"/>
      <w:szCs w:val="44"/>
    </w:rPr>
  </w:style>
  <w:style w:type="character" w:customStyle="1" w:styleId="hwReportTitle0">
    <w:name w:val="[hwReport]Title 字符"/>
    <w:basedOn w:val="10"/>
    <w:link w:val="hwReportTitle"/>
    <w:rsid w:val="003765CB"/>
    <w:rPr>
      <w:rFonts w:ascii="Times New Roman" w:hAnsi="Times New Roman"/>
      <w:b w:val="0"/>
      <w:bCs/>
      <w:kern w:val="44"/>
      <w:sz w:val="32"/>
      <w:szCs w:val="44"/>
    </w:rPr>
  </w:style>
  <w:style w:type="paragraph" w:customStyle="1" w:styleId="hwReport2-Title">
    <w:name w:val="[hwReport]2-Title"/>
    <w:basedOn w:val="2"/>
    <w:next w:val="a"/>
    <w:link w:val="hwReport2-Title0"/>
    <w:qFormat/>
    <w:rsid w:val="00432D8A"/>
    <w:pPr>
      <w:spacing w:before="0" w:after="0" w:line="240" w:lineRule="auto"/>
    </w:pPr>
    <w:rPr>
      <w:rFonts w:ascii="Times New Roman" w:hAnsi="Times New Roman"/>
      <w:sz w:val="24"/>
    </w:rPr>
  </w:style>
  <w:style w:type="character" w:styleId="a8">
    <w:name w:val="Placeholder Text"/>
    <w:basedOn w:val="a0"/>
    <w:uiPriority w:val="99"/>
    <w:semiHidden/>
    <w:rsid w:val="00A87CD0"/>
    <w:rPr>
      <w:color w:val="808080"/>
    </w:rPr>
  </w:style>
  <w:style w:type="character" w:customStyle="1" w:styleId="20">
    <w:name w:val="标题 2 字符"/>
    <w:basedOn w:val="a0"/>
    <w:link w:val="2"/>
    <w:uiPriority w:val="9"/>
    <w:semiHidden/>
    <w:rsid w:val="00432D8A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hwReport2-Title0">
    <w:name w:val="[hwReport]2-Title 字符"/>
    <w:basedOn w:val="20"/>
    <w:link w:val="hwReport2-Title"/>
    <w:rsid w:val="00432D8A"/>
    <w:rPr>
      <w:rFonts w:ascii="Times New Roman" w:eastAsiaTheme="majorEastAsia" w:hAnsi="Times New Roman" w:cstheme="majorBidi"/>
      <w:b/>
      <w:bCs/>
      <w:sz w:val="24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3</TotalTime>
  <Pages>5</Pages>
  <Words>618</Words>
  <Characters>3524</Characters>
  <Application>Microsoft Office Word</Application>
  <DocSecurity>0</DocSecurity>
  <Lines>29</Lines>
  <Paragraphs>8</Paragraphs>
  <ScaleCrop>false</ScaleCrop>
  <Company/>
  <LinksUpToDate>false</LinksUpToDate>
  <CharactersWithSpaces>4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e Yang</dc:creator>
  <cp:keywords/>
  <dc:description/>
  <cp:lastModifiedBy>Yue Yang</cp:lastModifiedBy>
  <cp:revision>2</cp:revision>
  <cp:lastPrinted>2019-10-15T22:20:00Z</cp:lastPrinted>
  <dcterms:created xsi:type="dcterms:W3CDTF">2019-10-15T17:40:00Z</dcterms:created>
  <dcterms:modified xsi:type="dcterms:W3CDTF">2019-10-30T05:00:00Z</dcterms:modified>
</cp:coreProperties>
</file>